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74CD" w:rsidRPr="002E63FC" w:rsidRDefault="00D074CD" w:rsidP="00D074CD">
      <w:pPr>
        <w:pStyle w:val="Heading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Toc49419495"/>
      <w:r w:rsidRPr="002E63F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nex2. </w:t>
      </w:r>
      <w:bookmarkEnd w:id="0"/>
      <w:r w:rsidR="00505580">
        <w:rPr>
          <w:rFonts w:ascii="Times New Roman" w:hAnsi="Times New Roman" w:cs="Times New Roman"/>
          <w:color w:val="000000" w:themeColor="text1"/>
          <w:sz w:val="24"/>
          <w:szCs w:val="24"/>
        </w:rPr>
        <w:t>Data abstraction tool for the study conducted on “</w:t>
      </w:r>
      <w:r w:rsidR="00F05EBD" w:rsidRPr="00F05EBD">
        <w:rPr>
          <w:rFonts w:ascii="Times New Roman" w:hAnsi="Times New Roman" w:cs="Times New Roman"/>
          <w:color w:val="000000" w:themeColor="text1"/>
          <w:sz w:val="24"/>
          <w:szCs w:val="24"/>
        </w:rPr>
        <w:t>Survival time to Implanon discontinuation and its predictors among a cohort of Implanon users who enrolled in public Hospitals of Southern Ethiopia, 2021: A retrospective cohort study</w:t>
      </w:r>
      <w:bookmarkStart w:id="1" w:name="_GoBack"/>
      <w:bookmarkEnd w:id="1"/>
      <w:r w:rsidR="00505580">
        <w:rPr>
          <w:rFonts w:ascii="Times New Roman" w:hAnsi="Times New Roman" w:cs="Times New Roman"/>
          <w:color w:val="000000" w:themeColor="text1"/>
          <w:sz w:val="24"/>
          <w:szCs w:val="24"/>
        </w:rPr>
        <w:t>”</w:t>
      </w:r>
    </w:p>
    <w:tbl>
      <w:tblPr>
        <w:tblW w:w="10377" w:type="dxa"/>
        <w:tblInd w:w="-3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02"/>
        <w:gridCol w:w="30"/>
        <w:gridCol w:w="2449"/>
        <w:gridCol w:w="1559"/>
        <w:gridCol w:w="76"/>
        <w:gridCol w:w="18"/>
        <w:gridCol w:w="2021"/>
        <w:gridCol w:w="2563"/>
        <w:gridCol w:w="850"/>
      </w:tblGrid>
      <w:tr w:rsidR="00D074CD" w:rsidRPr="00327A61" w:rsidTr="005F3B8C">
        <w:tc>
          <w:tcPr>
            <w:tcW w:w="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074CD" w:rsidRPr="00327A61" w:rsidRDefault="00D074CD" w:rsidP="002D73D2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327A61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S No </w:t>
            </w:r>
          </w:p>
        </w:tc>
        <w:tc>
          <w:tcPr>
            <w:tcW w:w="41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074CD" w:rsidRPr="00327A61" w:rsidRDefault="00D074CD" w:rsidP="002D73D2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327A61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Questions </w:t>
            </w:r>
          </w:p>
        </w:tc>
        <w:tc>
          <w:tcPr>
            <w:tcW w:w="46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074CD" w:rsidRPr="00327A61" w:rsidRDefault="00D074CD" w:rsidP="002D73D2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327A61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Response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074CD" w:rsidRPr="00327A61" w:rsidRDefault="005F3B8C" w:rsidP="002D73D2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Code </w:t>
            </w:r>
          </w:p>
        </w:tc>
      </w:tr>
      <w:tr w:rsidR="00D074CD" w:rsidRPr="00327A61" w:rsidTr="005F3B8C">
        <w:tc>
          <w:tcPr>
            <w:tcW w:w="952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074CD" w:rsidRPr="00327A61" w:rsidRDefault="00D074CD" w:rsidP="002D73D2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27A61">
              <w:rPr>
                <w:rFonts w:ascii="Times New Roman" w:hAnsi="Times New Roman"/>
                <w:b/>
                <w:bCs/>
                <w:sz w:val="24"/>
                <w:szCs w:val="24"/>
              </w:rPr>
              <w:t>Part I: Identification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D074CD" w:rsidRPr="00327A61" w:rsidRDefault="00D074CD" w:rsidP="002D73D2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074CD" w:rsidRPr="00327A61" w:rsidTr="005F3B8C">
        <w:tc>
          <w:tcPr>
            <w:tcW w:w="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074CD" w:rsidRPr="00327A61" w:rsidRDefault="00D074CD" w:rsidP="002D73D2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327A61">
              <w:rPr>
                <w:rFonts w:ascii="Times New Roman" w:hAnsi="Times New Roman"/>
                <w:sz w:val="24"/>
                <w:szCs w:val="24"/>
              </w:rPr>
              <w:t xml:space="preserve">101 </w:t>
            </w:r>
          </w:p>
        </w:tc>
        <w:tc>
          <w:tcPr>
            <w:tcW w:w="413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074CD" w:rsidRPr="00327A61" w:rsidRDefault="00D074CD" w:rsidP="002D73D2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327A61">
              <w:rPr>
                <w:rFonts w:ascii="Times New Roman" w:hAnsi="Times New Roman"/>
                <w:sz w:val="24"/>
                <w:szCs w:val="24"/>
              </w:rPr>
              <w:t xml:space="preserve">Hospital Name </w:t>
            </w:r>
          </w:p>
        </w:tc>
        <w:tc>
          <w:tcPr>
            <w:tcW w:w="45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05580" w:rsidRPr="004C7C32" w:rsidRDefault="006D02E6" w:rsidP="004C7C32">
            <w:pPr>
              <w:pStyle w:val="ListParagraph"/>
              <w:numPr>
                <w:ilvl w:val="0"/>
                <w:numId w:val="30"/>
              </w:num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4C7C32">
              <w:rPr>
                <w:rFonts w:ascii="Times New Roman" w:hAnsi="Times New Roman"/>
                <w:sz w:val="24"/>
                <w:szCs w:val="24"/>
              </w:rPr>
              <w:t>Butajira tertiary hospital</w:t>
            </w:r>
          </w:p>
          <w:p w:rsidR="00505580" w:rsidRPr="004C7C32" w:rsidRDefault="00505580" w:rsidP="004C7C32">
            <w:pPr>
              <w:pStyle w:val="ListParagraph"/>
              <w:numPr>
                <w:ilvl w:val="0"/>
                <w:numId w:val="30"/>
              </w:num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4C7C32">
              <w:rPr>
                <w:rFonts w:ascii="Times New Roman" w:hAnsi="Times New Roman"/>
                <w:sz w:val="24"/>
                <w:szCs w:val="24"/>
              </w:rPr>
              <w:t>Wolkite teaching and referral hospital</w:t>
            </w:r>
          </w:p>
          <w:p w:rsidR="006D02E6" w:rsidRPr="004C7C32" w:rsidRDefault="00505580" w:rsidP="004C7C32">
            <w:pPr>
              <w:pStyle w:val="ListParagraph"/>
              <w:numPr>
                <w:ilvl w:val="0"/>
                <w:numId w:val="30"/>
              </w:num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4C7C32">
              <w:rPr>
                <w:rFonts w:ascii="Times New Roman" w:hAnsi="Times New Roman"/>
                <w:sz w:val="24"/>
                <w:szCs w:val="24"/>
              </w:rPr>
              <w:t>Bui primary hospital</w:t>
            </w:r>
          </w:p>
          <w:p w:rsidR="00505580" w:rsidRPr="004C7C32" w:rsidRDefault="00505580" w:rsidP="004C7C32">
            <w:pPr>
              <w:pStyle w:val="ListParagraph"/>
              <w:numPr>
                <w:ilvl w:val="0"/>
                <w:numId w:val="30"/>
              </w:num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4C7C32">
              <w:rPr>
                <w:rFonts w:ascii="Times New Roman" w:hAnsi="Times New Roman"/>
                <w:sz w:val="24"/>
                <w:szCs w:val="24"/>
              </w:rPr>
              <w:t>Gunchire Primary Hospital</w:t>
            </w:r>
          </w:p>
        </w:tc>
        <w:tc>
          <w:tcPr>
            <w:tcW w:w="850" w:type="dxa"/>
            <w:vAlign w:val="center"/>
            <w:hideMark/>
          </w:tcPr>
          <w:p w:rsidR="00D074CD" w:rsidRPr="00327A61" w:rsidRDefault="00D074CD" w:rsidP="002D73D2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074CD" w:rsidRPr="00327A61" w:rsidTr="005F3B8C">
        <w:tc>
          <w:tcPr>
            <w:tcW w:w="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074CD" w:rsidRPr="00327A61" w:rsidRDefault="00D074CD" w:rsidP="002D73D2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327A61">
              <w:rPr>
                <w:rFonts w:ascii="Times New Roman" w:hAnsi="Times New Roman"/>
                <w:sz w:val="24"/>
                <w:szCs w:val="24"/>
              </w:rPr>
              <w:t xml:space="preserve">102 </w:t>
            </w:r>
          </w:p>
        </w:tc>
        <w:tc>
          <w:tcPr>
            <w:tcW w:w="413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074CD" w:rsidRPr="00327A61" w:rsidRDefault="00D074CD" w:rsidP="002D73D2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327A61">
              <w:rPr>
                <w:rFonts w:ascii="Times New Roman" w:hAnsi="Times New Roman"/>
                <w:sz w:val="24"/>
                <w:szCs w:val="24"/>
              </w:rPr>
              <w:t xml:space="preserve">Hospital code </w:t>
            </w:r>
          </w:p>
        </w:tc>
        <w:tc>
          <w:tcPr>
            <w:tcW w:w="45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074CD" w:rsidRPr="00327A61" w:rsidRDefault="00980F94" w:rsidP="002D73D2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327A61">
              <w:rPr>
                <w:rFonts w:ascii="Times New Roman" w:hAnsi="Times New Roman"/>
                <w:sz w:val="24"/>
                <w:szCs w:val="24"/>
              </w:rPr>
              <w:t>_________________</w:t>
            </w:r>
          </w:p>
        </w:tc>
        <w:tc>
          <w:tcPr>
            <w:tcW w:w="850" w:type="dxa"/>
            <w:vAlign w:val="center"/>
            <w:hideMark/>
          </w:tcPr>
          <w:p w:rsidR="00D074CD" w:rsidRPr="00327A61" w:rsidRDefault="00D074CD" w:rsidP="002D73D2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074CD" w:rsidRPr="00327A61" w:rsidTr="005F3B8C">
        <w:tc>
          <w:tcPr>
            <w:tcW w:w="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074CD" w:rsidRPr="00327A61" w:rsidRDefault="00D074CD" w:rsidP="002D73D2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327A61">
              <w:rPr>
                <w:rFonts w:ascii="Times New Roman" w:hAnsi="Times New Roman"/>
                <w:sz w:val="24"/>
                <w:szCs w:val="24"/>
              </w:rPr>
              <w:t xml:space="preserve">103 </w:t>
            </w:r>
          </w:p>
        </w:tc>
        <w:tc>
          <w:tcPr>
            <w:tcW w:w="413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074CD" w:rsidRPr="00327A61" w:rsidRDefault="00D074CD" w:rsidP="002D73D2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327A61">
              <w:rPr>
                <w:rFonts w:ascii="Times New Roman" w:hAnsi="Times New Roman"/>
                <w:sz w:val="24"/>
                <w:szCs w:val="24"/>
              </w:rPr>
              <w:t xml:space="preserve">Date form filled to start </w:t>
            </w:r>
          </w:p>
        </w:tc>
        <w:tc>
          <w:tcPr>
            <w:tcW w:w="45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074CD" w:rsidRPr="00327A61" w:rsidRDefault="00D074CD" w:rsidP="002D73D2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327A61">
              <w:rPr>
                <w:rFonts w:ascii="Times New Roman" w:hAnsi="Times New Roman"/>
                <w:sz w:val="24"/>
                <w:szCs w:val="24"/>
              </w:rPr>
              <w:t>____/___/____</w:t>
            </w:r>
          </w:p>
        </w:tc>
        <w:tc>
          <w:tcPr>
            <w:tcW w:w="850" w:type="dxa"/>
            <w:vAlign w:val="center"/>
            <w:hideMark/>
          </w:tcPr>
          <w:p w:rsidR="00D074CD" w:rsidRPr="00327A61" w:rsidRDefault="00D074CD" w:rsidP="002D73D2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05580" w:rsidRPr="00327A61" w:rsidTr="005F3B8C">
        <w:tc>
          <w:tcPr>
            <w:tcW w:w="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580" w:rsidRPr="00327A61" w:rsidRDefault="00505580" w:rsidP="00505580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4</w:t>
            </w:r>
          </w:p>
        </w:tc>
        <w:tc>
          <w:tcPr>
            <w:tcW w:w="413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580" w:rsidRPr="00327A61" w:rsidRDefault="00505580" w:rsidP="00505580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327A61">
              <w:rPr>
                <w:rFonts w:ascii="Times New Roman" w:hAnsi="Times New Roman"/>
                <w:sz w:val="24"/>
                <w:szCs w:val="24"/>
              </w:rPr>
              <w:t xml:space="preserve">Maternity record number/Medical Reg. Number </w:t>
            </w:r>
          </w:p>
        </w:tc>
        <w:tc>
          <w:tcPr>
            <w:tcW w:w="45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580" w:rsidRPr="00327A61" w:rsidRDefault="00505580" w:rsidP="00505580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327A61">
              <w:rPr>
                <w:rFonts w:ascii="Times New Roman" w:hAnsi="Times New Roman"/>
                <w:sz w:val="24"/>
                <w:szCs w:val="24"/>
              </w:rPr>
              <w:t>_________________</w:t>
            </w:r>
          </w:p>
        </w:tc>
        <w:tc>
          <w:tcPr>
            <w:tcW w:w="850" w:type="dxa"/>
            <w:vAlign w:val="center"/>
          </w:tcPr>
          <w:p w:rsidR="00505580" w:rsidRPr="00327A61" w:rsidRDefault="00505580" w:rsidP="00505580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05580" w:rsidRPr="00327A61" w:rsidTr="005F3B8C">
        <w:trPr>
          <w:trHeight w:val="426"/>
        </w:trPr>
        <w:tc>
          <w:tcPr>
            <w:tcW w:w="9527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505580" w:rsidRPr="00327A61" w:rsidRDefault="00505580" w:rsidP="00505580">
            <w:pPr>
              <w:spacing w:after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27A61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  Part II Socio demographic and economic characteristics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of respondent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505580" w:rsidRPr="00327A61" w:rsidRDefault="00505580" w:rsidP="00505580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505580" w:rsidRPr="00327A61" w:rsidTr="005F3B8C">
        <w:trPr>
          <w:trHeight w:val="25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05580" w:rsidRPr="00327A61" w:rsidRDefault="00505580" w:rsidP="0050558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</w:t>
            </w:r>
          </w:p>
        </w:tc>
        <w:tc>
          <w:tcPr>
            <w:tcW w:w="25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05580" w:rsidRPr="00327A61" w:rsidRDefault="00430FF0" w:rsidP="0050558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</w:t>
            </w:r>
            <w:r w:rsidR="00505580">
              <w:rPr>
                <w:rFonts w:ascii="Times New Roman" w:hAnsi="Times New Roman"/>
                <w:sz w:val="24"/>
                <w:szCs w:val="24"/>
              </w:rPr>
              <w:t>lac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05580">
              <w:rPr>
                <w:rFonts w:ascii="Times New Roman" w:hAnsi="Times New Roman"/>
                <w:sz w:val="24"/>
                <w:szCs w:val="24"/>
              </w:rPr>
              <w:t xml:space="preserve"> of residence</w:t>
            </w: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05580" w:rsidRDefault="003F4472" w:rsidP="00505580">
            <w:pPr>
              <w:pStyle w:val="ListParagraph"/>
              <w:numPr>
                <w:ilvl w:val="0"/>
                <w:numId w:val="26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912192" behindDoc="0" locked="0" layoutInCell="1" allowOverlap="1" wp14:anchorId="2B455FEA" wp14:editId="1F7D7125">
                      <wp:simplePos x="0" y="0"/>
                      <wp:positionH relativeFrom="column">
                        <wp:posOffset>962025</wp:posOffset>
                      </wp:positionH>
                      <wp:positionV relativeFrom="paragraph">
                        <wp:posOffset>66675</wp:posOffset>
                      </wp:positionV>
                      <wp:extent cx="152400" cy="90805"/>
                      <wp:effectExtent l="0" t="0" r="19050" b="23495"/>
                      <wp:wrapNone/>
                      <wp:docPr id="48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E7E309" id="Rectangle 67" o:spid="_x0000_s1026" style="position:absolute;margin-left:75.75pt;margin-top:5.25pt;width:12pt;height:7.15pt;z-index:25191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"/>
                  </w:pict>
                </mc:Fallback>
              </mc:AlternateContent>
            </w:r>
            <w:r w:rsidR="00505580">
              <w:rPr>
                <w:rFonts w:ascii="Times New Roman" w:hAnsi="Times New Roman"/>
                <w:sz w:val="24"/>
                <w:szCs w:val="24"/>
              </w:rPr>
              <w:t xml:space="preserve">Urban </w:t>
            </w:r>
          </w:p>
          <w:p w:rsidR="00505580" w:rsidRPr="002D73D2" w:rsidRDefault="003F4472" w:rsidP="00505580">
            <w:pPr>
              <w:pStyle w:val="ListParagraph"/>
              <w:numPr>
                <w:ilvl w:val="0"/>
                <w:numId w:val="26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914240" behindDoc="0" locked="0" layoutInCell="1" allowOverlap="1" wp14:anchorId="64555AA3" wp14:editId="39830A4A">
                      <wp:simplePos x="0" y="0"/>
                      <wp:positionH relativeFrom="column">
                        <wp:posOffset>876300</wp:posOffset>
                      </wp:positionH>
                      <wp:positionV relativeFrom="paragraph">
                        <wp:posOffset>66675</wp:posOffset>
                      </wp:positionV>
                      <wp:extent cx="152400" cy="90805"/>
                      <wp:effectExtent l="0" t="0" r="19050" b="23495"/>
                      <wp:wrapNone/>
                      <wp:docPr id="49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C0E516" id="Rectangle 67" o:spid="_x0000_s1026" style="position:absolute;margin-left:69pt;margin-top:5.25pt;width:12pt;height:7.15pt;z-index:25191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"/>
                  </w:pict>
                </mc:Fallback>
              </mc:AlternateContent>
            </w:r>
            <w:r w:rsidR="00505580">
              <w:rPr>
                <w:rFonts w:ascii="Times New Roman" w:hAnsi="Times New Roman"/>
                <w:sz w:val="24"/>
                <w:szCs w:val="24"/>
              </w:rPr>
              <w:t xml:space="preserve">Rural 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  <w:hideMark/>
          </w:tcPr>
          <w:p w:rsidR="00505580" w:rsidRPr="00327A61" w:rsidRDefault="00505580" w:rsidP="00505580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05580" w:rsidRPr="00327A61" w:rsidTr="005F3B8C">
        <w:trPr>
          <w:trHeight w:val="63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580" w:rsidRDefault="00505580" w:rsidP="0050558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2</w:t>
            </w:r>
          </w:p>
        </w:tc>
        <w:tc>
          <w:tcPr>
            <w:tcW w:w="25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580" w:rsidRDefault="00430FF0" w:rsidP="0050558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ternal age in years</w:t>
            </w:r>
            <w:r w:rsidR="00505580" w:rsidRPr="00327A61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580" w:rsidRDefault="00430FF0" w:rsidP="00430FF0">
            <w:pPr>
              <w:tabs>
                <w:tab w:val="left" w:pos="3492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1. [___________]  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505580" w:rsidRDefault="00505580" w:rsidP="00505580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36610" w:rsidRPr="00327A61" w:rsidTr="005F3B8C">
        <w:trPr>
          <w:trHeight w:val="982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36610" w:rsidRPr="00327A61" w:rsidRDefault="00336610" w:rsidP="0050558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3</w:t>
            </w:r>
            <w:r w:rsidRPr="00327A61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258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36610" w:rsidRPr="00327A61" w:rsidRDefault="00336610" w:rsidP="0050558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rital status</w:t>
            </w:r>
            <w:r w:rsidRPr="00327A61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336610" w:rsidRPr="0041286D" w:rsidRDefault="003F4472" w:rsidP="00505580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76" w:lineRule="auto"/>
              <w:contextualSpacing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904000" behindDoc="0" locked="0" layoutInCell="1" allowOverlap="1" wp14:anchorId="587AF5B1" wp14:editId="00307467">
                      <wp:simplePos x="0" y="0"/>
                      <wp:positionH relativeFrom="column">
                        <wp:posOffset>821690</wp:posOffset>
                      </wp:positionH>
                      <wp:positionV relativeFrom="paragraph">
                        <wp:posOffset>62230</wp:posOffset>
                      </wp:positionV>
                      <wp:extent cx="152400" cy="90805"/>
                      <wp:effectExtent l="0" t="0" r="19050" b="23495"/>
                      <wp:wrapNone/>
                      <wp:docPr id="42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ED5B99" id="Rectangle 67" o:spid="_x0000_s1026" style="position:absolute;margin-left:64.7pt;margin-top:4.9pt;width:12pt;height:7.15pt;z-index:25190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"/>
                  </w:pict>
                </mc:Fallback>
              </mc:AlternateContent>
            </w:r>
            <w:r w:rsidR="00336610" w:rsidRPr="0041286D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Married       </w:t>
            </w:r>
          </w:p>
          <w:p w:rsidR="00336610" w:rsidRPr="0041286D" w:rsidRDefault="003F4472" w:rsidP="00505580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76" w:lineRule="auto"/>
              <w:contextualSpacing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906048" behindDoc="0" locked="0" layoutInCell="1" allowOverlap="1" wp14:anchorId="36B16C28" wp14:editId="4F8EFAF8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53340</wp:posOffset>
                      </wp:positionV>
                      <wp:extent cx="152400" cy="90805"/>
                      <wp:effectExtent l="0" t="0" r="19050" b="23495"/>
                      <wp:wrapNone/>
                      <wp:docPr id="43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A40DCF" id="Rectangle 67" o:spid="_x0000_s1026" style="position:absolute;margin-left:69.2pt;margin-top:4.2pt;width:12pt;height:7.15pt;z-index:25190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"/>
                  </w:pict>
                </mc:Fallback>
              </mc:AlternateContent>
            </w:r>
            <w:r w:rsidR="00336610" w:rsidRPr="0041286D">
              <w:rPr>
                <w:rFonts w:ascii="Times New Roman" w:hAnsi="Times New Roman"/>
                <w:color w:val="000000"/>
                <w:sz w:val="24"/>
                <w:szCs w:val="24"/>
              </w:rPr>
              <w:t>Divorced</w:t>
            </w:r>
            <w:r w:rsidR="0033661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336610" w:rsidRPr="0041286D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</w:p>
          <w:p w:rsidR="00336610" w:rsidRPr="00FC6ACA" w:rsidRDefault="003F4472" w:rsidP="00505580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76" w:lineRule="auto"/>
              <w:contextualSpacing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908096" behindDoc="0" locked="0" layoutInCell="1" allowOverlap="1" wp14:anchorId="0C21A4B9" wp14:editId="01B8F73F">
                      <wp:simplePos x="0" y="0"/>
                      <wp:positionH relativeFrom="column">
                        <wp:posOffset>1364615</wp:posOffset>
                      </wp:positionH>
                      <wp:positionV relativeFrom="paragraph">
                        <wp:posOffset>62230</wp:posOffset>
                      </wp:positionV>
                      <wp:extent cx="152400" cy="90805"/>
                      <wp:effectExtent l="0" t="0" r="19050" b="23495"/>
                      <wp:wrapNone/>
                      <wp:docPr id="44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AE03F3" id="Rectangle 67" o:spid="_x0000_s1026" style="position:absolute;margin-left:107.45pt;margin-top:4.9pt;width:12pt;height:7.15pt;z-index:251908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"/>
                  </w:pict>
                </mc:Fallback>
              </mc:AlternateContent>
            </w:r>
            <w:r w:rsidR="00336610" w:rsidRPr="0041286D">
              <w:rPr>
                <w:rFonts w:ascii="Times New Roman" w:hAnsi="Times New Roman"/>
                <w:color w:val="000000"/>
                <w:sz w:val="24"/>
                <w:szCs w:val="24"/>
              </w:rPr>
              <w:t>Unmarried</w:t>
            </w:r>
            <w:r w:rsidR="00336610">
              <w:rPr>
                <w:rFonts w:ascii="Times New Roman" w:hAnsi="Times New Roman"/>
                <w:color w:val="000000"/>
                <w:sz w:val="24"/>
                <w:szCs w:val="24"/>
              </w:rPr>
              <w:t>/single</w:t>
            </w:r>
            <w:r w:rsidR="00336610" w:rsidRPr="00FC6AC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</w:t>
            </w:r>
          </w:p>
          <w:p w:rsidR="00336610" w:rsidRPr="0041286D" w:rsidRDefault="003F4472" w:rsidP="00505580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76" w:lineRule="auto"/>
              <w:contextualSpacing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910144" behindDoc="0" locked="0" layoutInCell="1" allowOverlap="1" wp14:anchorId="61B0E042" wp14:editId="59981E6A">
                      <wp:simplePos x="0" y="0"/>
                      <wp:positionH relativeFrom="column">
                        <wp:posOffset>869315</wp:posOffset>
                      </wp:positionH>
                      <wp:positionV relativeFrom="paragraph">
                        <wp:posOffset>43815</wp:posOffset>
                      </wp:positionV>
                      <wp:extent cx="152400" cy="90805"/>
                      <wp:effectExtent l="0" t="0" r="19050" b="23495"/>
                      <wp:wrapNone/>
                      <wp:docPr id="45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595ABD" id="Rectangle 67" o:spid="_x0000_s1026" style="position:absolute;margin-left:68.45pt;margin-top:3.45pt;width:12pt;height:7.15pt;z-index:25191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"/>
                  </w:pict>
                </mc:Fallback>
              </mc:AlternateContent>
            </w:r>
            <w:r w:rsidR="00336610" w:rsidRPr="0041286D">
              <w:rPr>
                <w:rFonts w:ascii="Times New Roman" w:hAnsi="Times New Roman"/>
                <w:color w:val="000000"/>
                <w:sz w:val="24"/>
                <w:szCs w:val="24"/>
              </w:rPr>
              <w:t>Widowed</w:t>
            </w:r>
          </w:p>
        </w:tc>
        <w:tc>
          <w:tcPr>
            <w:tcW w:w="850" w:type="dxa"/>
            <w:vAlign w:val="center"/>
            <w:hideMark/>
          </w:tcPr>
          <w:p w:rsidR="00336610" w:rsidRPr="00327A61" w:rsidRDefault="00336610" w:rsidP="00505580">
            <w:pPr>
              <w:ind w:left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36610" w:rsidRPr="00327A61" w:rsidTr="005F3B8C">
        <w:trPr>
          <w:trHeight w:val="1116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36610" w:rsidRPr="00327A61" w:rsidRDefault="005F3B8C" w:rsidP="0050558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4</w:t>
            </w:r>
          </w:p>
        </w:tc>
        <w:tc>
          <w:tcPr>
            <w:tcW w:w="258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36610" w:rsidRPr="00327A61" w:rsidRDefault="00336610" w:rsidP="0050558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27A61">
              <w:rPr>
                <w:rFonts w:ascii="Times New Roman" w:hAnsi="Times New Roman"/>
                <w:sz w:val="24"/>
                <w:szCs w:val="24"/>
              </w:rPr>
              <w:t xml:space="preserve">What is your ethnicity? </w:t>
            </w:r>
          </w:p>
        </w:tc>
        <w:tc>
          <w:tcPr>
            <w:tcW w:w="6237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36610" w:rsidRDefault="00336610" w:rsidP="00336610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91712" behindDoc="0" locked="0" layoutInCell="1" allowOverlap="1" wp14:anchorId="4CE88166" wp14:editId="0EB91540">
                      <wp:simplePos x="0" y="0"/>
                      <wp:positionH relativeFrom="column">
                        <wp:posOffset>819150</wp:posOffset>
                      </wp:positionH>
                      <wp:positionV relativeFrom="paragraph">
                        <wp:posOffset>66675</wp:posOffset>
                      </wp:positionV>
                      <wp:extent cx="152400" cy="90805"/>
                      <wp:effectExtent l="0" t="0" r="19050" b="23495"/>
                      <wp:wrapNone/>
                      <wp:docPr id="36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C03406" id="Rectangle 67" o:spid="_x0000_s1026" style="position:absolute;margin-left:64.5pt;margin-top:5.25pt;width:12pt;height:7.15pt;z-index:25189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"/>
                  </w:pict>
                </mc:Fallback>
              </mc:AlternateContent>
            </w:r>
            <w:r>
              <w:rPr>
                <w:rFonts w:ascii="Times New Roman" w:hAnsi="Times New Roman"/>
                <w:sz w:val="24"/>
                <w:szCs w:val="24"/>
              </w:rPr>
              <w:t>Guraghe</w:t>
            </w:r>
          </w:p>
          <w:p w:rsidR="00336610" w:rsidRDefault="00336610" w:rsidP="00336610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93760" behindDoc="0" locked="0" layoutInCell="1" allowOverlap="1" wp14:anchorId="79696D02" wp14:editId="5C87DF8F">
                      <wp:simplePos x="0" y="0"/>
                      <wp:positionH relativeFrom="column">
                        <wp:posOffset>809625</wp:posOffset>
                      </wp:positionH>
                      <wp:positionV relativeFrom="paragraph">
                        <wp:posOffset>76200</wp:posOffset>
                      </wp:positionV>
                      <wp:extent cx="152400" cy="90805"/>
                      <wp:effectExtent l="0" t="0" r="19050" b="23495"/>
                      <wp:wrapNone/>
                      <wp:docPr id="37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23C448" id="Rectangle 67" o:spid="_x0000_s1026" style="position:absolute;margin-left:63.75pt;margin-top:6pt;width:12pt;height:7.15pt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"/>
                  </w:pict>
                </mc:Fallback>
              </mc:AlternateContent>
            </w:r>
            <w:r>
              <w:rPr>
                <w:rFonts w:ascii="Times New Roman" w:hAnsi="Times New Roman"/>
                <w:sz w:val="24"/>
                <w:szCs w:val="24"/>
              </w:rPr>
              <w:t>Amhara</w:t>
            </w:r>
          </w:p>
          <w:p w:rsidR="00336610" w:rsidRPr="00FC6ACA" w:rsidRDefault="00336610" w:rsidP="00336610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95808" behindDoc="0" locked="0" layoutInCell="1" allowOverlap="1" wp14:anchorId="06786E35" wp14:editId="55289BC7">
                      <wp:simplePos x="0" y="0"/>
                      <wp:positionH relativeFrom="column">
                        <wp:posOffset>733425</wp:posOffset>
                      </wp:positionH>
                      <wp:positionV relativeFrom="paragraph">
                        <wp:posOffset>57150</wp:posOffset>
                      </wp:positionV>
                      <wp:extent cx="152400" cy="90805"/>
                      <wp:effectExtent l="0" t="0" r="19050" b="23495"/>
                      <wp:wrapNone/>
                      <wp:docPr id="38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01B256" id="Rectangle 67" o:spid="_x0000_s1026" style="position:absolute;margin-left:57.75pt;margin-top:4.5pt;width:12pt;height:7.15pt;z-index:25189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"/>
                  </w:pict>
                </mc:Fallback>
              </mc:AlternateContent>
            </w:r>
            <w:r>
              <w:rPr>
                <w:rFonts w:ascii="Times New Roman" w:hAnsi="Times New Roman"/>
                <w:sz w:val="24"/>
                <w:szCs w:val="24"/>
              </w:rPr>
              <w:t xml:space="preserve">Oromo  </w:t>
            </w:r>
          </w:p>
          <w:p w:rsidR="00336610" w:rsidRPr="00FC6ACA" w:rsidRDefault="00336610" w:rsidP="00505580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97856" behindDoc="0" locked="0" layoutInCell="1" allowOverlap="1" wp14:anchorId="3327BC18" wp14:editId="1667A589">
                      <wp:simplePos x="0" y="0"/>
                      <wp:positionH relativeFrom="column">
                        <wp:posOffset>733425</wp:posOffset>
                      </wp:positionH>
                      <wp:positionV relativeFrom="paragraph">
                        <wp:posOffset>47625</wp:posOffset>
                      </wp:positionV>
                      <wp:extent cx="152400" cy="90805"/>
                      <wp:effectExtent l="0" t="0" r="19050" b="23495"/>
                      <wp:wrapNone/>
                      <wp:docPr id="39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41091A" id="Rectangle 67" o:spid="_x0000_s1026" style="position:absolute;margin-left:57.75pt;margin-top:3.75pt;width:12pt;height:7.15pt;z-index:25189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"/>
                  </w:pict>
                </mc:Fallback>
              </mc:AlternateContent>
            </w:r>
            <w:r>
              <w:rPr>
                <w:rFonts w:ascii="Times New Roman" w:hAnsi="Times New Roman"/>
                <w:sz w:val="24"/>
                <w:szCs w:val="24"/>
              </w:rPr>
              <w:t xml:space="preserve">Hadiya </w:t>
            </w:r>
          </w:p>
          <w:p w:rsidR="00336610" w:rsidRDefault="00336610" w:rsidP="00505580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99904" behindDoc="0" locked="0" layoutInCell="1" allowOverlap="1" wp14:anchorId="197A0D76" wp14:editId="7A632934">
                      <wp:simplePos x="0" y="0"/>
                      <wp:positionH relativeFrom="column">
                        <wp:posOffset>771525</wp:posOffset>
                      </wp:positionH>
                      <wp:positionV relativeFrom="paragraph">
                        <wp:posOffset>47625</wp:posOffset>
                      </wp:positionV>
                      <wp:extent cx="152400" cy="90805"/>
                      <wp:effectExtent l="0" t="0" r="19050" b="23495"/>
                      <wp:wrapNone/>
                      <wp:docPr id="40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6A38FE" id="Rectangle 67" o:spid="_x0000_s1026" style="position:absolute;margin-left:60.75pt;margin-top:3.75pt;width:12pt;height:7.15pt;z-index:251899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"/>
                  </w:pict>
                </mc:Fallback>
              </mc:AlternateContent>
            </w:r>
            <w:r>
              <w:rPr>
                <w:rFonts w:ascii="Times New Roman" w:hAnsi="Times New Roman"/>
                <w:sz w:val="24"/>
                <w:szCs w:val="24"/>
              </w:rPr>
              <w:t xml:space="preserve">Wolaita </w:t>
            </w:r>
          </w:p>
          <w:p w:rsidR="00336610" w:rsidRPr="00FC6ACA" w:rsidRDefault="00336610" w:rsidP="00505580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901952" behindDoc="0" locked="0" layoutInCell="1" allowOverlap="1" wp14:anchorId="332A59B4" wp14:editId="7AC016B1">
                      <wp:simplePos x="0" y="0"/>
                      <wp:positionH relativeFrom="column">
                        <wp:posOffset>762000</wp:posOffset>
                      </wp:positionH>
                      <wp:positionV relativeFrom="paragraph">
                        <wp:posOffset>66675</wp:posOffset>
                      </wp:positionV>
                      <wp:extent cx="152400" cy="90805"/>
                      <wp:effectExtent l="0" t="0" r="19050" b="23495"/>
                      <wp:wrapNone/>
                      <wp:docPr id="41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2ABB54" id="Rectangle 67" o:spid="_x0000_s1026" style="position:absolute;margin-left:60pt;margin-top:5.25pt;width:12pt;height:7.15pt;z-index:25190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"/>
                  </w:pict>
                </mc:Fallback>
              </mc:AlternateContent>
            </w:r>
            <w:r>
              <w:rPr>
                <w:rFonts w:ascii="Times New Roman" w:hAnsi="Times New Roman"/>
                <w:sz w:val="24"/>
                <w:szCs w:val="24"/>
              </w:rPr>
              <w:t xml:space="preserve">Others </w:t>
            </w:r>
          </w:p>
        </w:tc>
        <w:tc>
          <w:tcPr>
            <w:tcW w:w="850" w:type="dxa"/>
            <w:vAlign w:val="center"/>
            <w:hideMark/>
          </w:tcPr>
          <w:p w:rsidR="00336610" w:rsidRPr="00327A61" w:rsidRDefault="00336610" w:rsidP="00505580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05580" w:rsidRPr="0041286D" w:rsidTr="005F3B8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200" w:firstRow="0" w:lastRow="0" w:firstColumn="0" w:lastColumn="0" w:noHBand="1" w:noVBand="0"/>
        </w:tblPrEx>
        <w:trPr>
          <w:trHeight w:val="265"/>
        </w:trPr>
        <w:tc>
          <w:tcPr>
            <w:tcW w:w="9527" w:type="dxa"/>
            <w:gridSpan w:val="9"/>
            <w:tcBorders>
              <w:bottom w:val="single" w:sz="4" w:space="0" w:color="auto"/>
              <w:right w:val="single" w:sz="4" w:space="0" w:color="auto"/>
            </w:tcBorders>
          </w:tcPr>
          <w:p w:rsidR="00505580" w:rsidRPr="007A5393" w:rsidRDefault="005F3B8C" w:rsidP="005F3B8C">
            <w:pPr>
              <w:shd w:val="clear" w:color="auto" w:fill="FFFFFF"/>
              <w:spacing w:after="0" w:line="276" w:lineRule="auto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Part III</w:t>
            </w:r>
            <w:r w:rsidRPr="0041286D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Obstetric And Maternal Health Service Related Characteristics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:rsidR="00505580" w:rsidRPr="0041286D" w:rsidRDefault="00505580" w:rsidP="00505580">
            <w:pPr>
              <w:shd w:val="clear" w:color="auto" w:fill="FFFFFF"/>
              <w:spacing w:after="0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505580" w:rsidRPr="0041286D" w:rsidTr="005F3B8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200" w:firstRow="0" w:lastRow="0" w:firstColumn="0" w:lastColumn="0" w:noHBand="1" w:noVBand="0"/>
        </w:tblPrEx>
        <w:trPr>
          <w:trHeight w:val="277"/>
        </w:trPr>
        <w:tc>
          <w:tcPr>
            <w:tcW w:w="841" w:type="dxa"/>
            <w:gridSpan w:val="3"/>
            <w:tcBorders>
              <w:top w:val="single" w:sz="4" w:space="0" w:color="auto"/>
            </w:tcBorders>
          </w:tcPr>
          <w:p w:rsidR="00505580" w:rsidRPr="0041286D" w:rsidRDefault="005F3B8C" w:rsidP="00505580">
            <w:pPr>
              <w:shd w:val="clear" w:color="auto" w:fill="FFFFFF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01</w:t>
            </w:r>
          </w:p>
        </w:tc>
        <w:tc>
          <w:tcPr>
            <w:tcW w:w="4008" w:type="dxa"/>
            <w:gridSpan w:val="2"/>
            <w:tcBorders>
              <w:top w:val="single" w:sz="4" w:space="0" w:color="auto"/>
            </w:tcBorders>
          </w:tcPr>
          <w:p w:rsidR="00505580" w:rsidRPr="000F1054" w:rsidRDefault="00505580" w:rsidP="00430FF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Number of </w:t>
            </w:r>
            <w:r w:rsidR="00430FF0">
              <w:rPr>
                <w:rFonts w:ascii="Times New Roman" w:hAnsi="Times New Roman"/>
                <w:color w:val="000000"/>
                <w:sz w:val="24"/>
                <w:szCs w:val="24"/>
              </w:rPr>
              <w:t>children alive</w:t>
            </w:r>
          </w:p>
        </w:tc>
        <w:tc>
          <w:tcPr>
            <w:tcW w:w="4678" w:type="dxa"/>
            <w:gridSpan w:val="4"/>
            <w:tcBorders>
              <w:top w:val="single" w:sz="4" w:space="0" w:color="auto"/>
              <w:right w:val="single" w:sz="4" w:space="0" w:color="auto"/>
            </w:tcBorders>
          </w:tcPr>
          <w:p w:rsidR="00505580" w:rsidRPr="00351BAC" w:rsidRDefault="00505580" w:rsidP="00505580">
            <w:pPr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</w:tcPr>
          <w:p w:rsidR="00505580" w:rsidRPr="0041286D" w:rsidRDefault="00505580" w:rsidP="00505580">
            <w:pPr>
              <w:spacing w:after="0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430FF0" w:rsidRPr="0041286D" w:rsidTr="005F3B8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200" w:firstRow="0" w:lastRow="0" w:firstColumn="0" w:lastColumn="0" w:noHBand="1" w:noVBand="0"/>
        </w:tblPrEx>
        <w:trPr>
          <w:trHeight w:val="125"/>
        </w:trPr>
        <w:tc>
          <w:tcPr>
            <w:tcW w:w="84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430FF0" w:rsidRDefault="005F3B8C" w:rsidP="00430FF0">
            <w:pPr>
              <w:shd w:val="clear" w:color="auto" w:fill="FFFFFF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02</w:t>
            </w:r>
          </w:p>
        </w:tc>
        <w:tc>
          <w:tcPr>
            <w:tcW w:w="400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430FF0" w:rsidRDefault="00430FF0" w:rsidP="00430FF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Ever had</w:t>
            </w:r>
            <w:r w:rsidRPr="00C5798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abortion</w:t>
            </w:r>
          </w:p>
        </w:tc>
        <w:tc>
          <w:tcPr>
            <w:tcW w:w="467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0FF0" w:rsidRPr="00C57985" w:rsidRDefault="00430FF0" w:rsidP="00430FF0">
            <w:pPr>
              <w:shd w:val="clear" w:color="auto" w:fill="FFFFFF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.</w:t>
            </w:r>
            <w:r w:rsidRPr="00C5798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Yes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 2. </w:t>
            </w:r>
            <w:r w:rsidRPr="00C57985">
              <w:rPr>
                <w:rFonts w:ascii="Times New Roman" w:hAnsi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30FF0" w:rsidRDefault="00430FF0" w:rsidP="00430FF0">
            <w:pPr>
              <w:shd w:val="clear" w:color="auto" w:fill="FFFFFF"/>
              <w:spacing w:after="0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336610" w:rsidRPr="0041286D" w:rsidTr="005F3B8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200" w:firstRow="0" w:lastRow="0" w:firstColumn="0" w:lastColumn="0" w:noHBand="1" w:noVBand="0"/>
        </w:tblPrEx>
        <w:trPr>
          <w:trHeight w:val="165"/>
        </w:trPr>
        <w:tc>
          <w:tcPr>
            <w:tcW w:w="84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336610" w:rsidRDefault="005F3B8C" w:rsidP="00336610">
            <w:pPr>
              <w:shd w:val="clear" w:color="auto" w:fill="FFFFFF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03</w:t>
            </w:r>
          </w:p>
        </w:tc>
        <w:tc>
          <w:tcPr>
            <w:tcW w:w="400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336610" w:rsidRPr="005F3B8C" w:rsidRDefault="00336610" w:rsidP="0033661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F3B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vious history of receiving ANC</w:t>
            </w:r>
          </w:p>
        </w:tc>
        <w:tc>
          <w:tcPr>
            <w:tcW w:w="467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610" w:rsidRPr="00676703" w:rsidRDefault="00336610" w:rsidP="0033661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89664" behindDoc="0" locked="0" layoutInCell="1" allowOverlap="1" wp14:anchorId="0153A417" wp14:editId="00CAC899">
                      <wp:simplePos x="0" y="0"/>
                      <wp:positionH relativeFrom="column">
                        <wp:posOffset>1212850</wp:posOffset>
                      </wp:positionH>
                      <wp:positionV relativeFrom="paragraph">
                        <wp:posOffset>41275</wp:posOffset>
                      </wp:positionV>
                      <wp:extent cx="152400" cy="90805"/>
                      <wp:effectExtent l="0" t="0" r="19050" b="23495"/>
                      <wp:wrapNone/>
                      <wp:docPr id="34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4CB732" id="Rectangle 67" o:spid="_x0000_s1026" style="position:absolute;margin-left:95.5pt;margin-top:3.25pt;width:12pt;height:7.15pt;z-index:25188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88640" behindDoc="0" locked="0" layoutInCell="1" allowOverlap="1" wp14:anchorId="7E7E3892" wp14:editId="4B4D3E12">
                      <wp:simplePos x="0" y="0"/>
                      <wp:positionH relativeFrom="column">
                        <wp:posOffset>441325</wp:posOffset>
                      </wp:positionH>
                      <wp:positionV relativeFrom="paragraph">
                        <wp:posOffset>60325</wp:posOffset>
                      </wp:positionV>
                      <wp:extent cx="152400" cy="90805"/>
                      <wp:effectExtent l="0" t="0" r="19050" b="23495"/>
                      <wp:wrapNone/>
                      <wp:docPr id="35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B57E08" id="Rectangle 67" o:spid="_x0000_s1026" style="position:absolute;margin-left:34.75pt;margin-top:4.75pt;width:12pt;height:7.15pt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"/>
                  </w:pict>
                </mc:Fallback>
              </mc:AlternateConten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1. Yes          2. No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36610" w:rsidRPr="0041286D" w:rsidRDefault="00336610" w:rsidP="0033661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336610" w:rsidRPr="0041286D" w:rsidTr="005F3B8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200" w:firstRow="0" w:lastRow="0" w:firstColumn="0" w:lastColumn="0" w:noHBand="1" w:noVBand="0"/>
        </w:tblPrEx>
        <w:trPr>
          <w:trHeight w:val="150"/>
        </w:trPr>
        <w:tc>
          <w:tcPr>
            <w:tcW w:w="84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336610" w:rsidRDefault="005F3B8C" w:rsidP="00336610">
            <w:pPr>
              <w:shd w:val="clear" w:color="auto" w:fill="FFFFFF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04</w:t>
            </w:r>
          </w:p>
        </w:tc>
        <w:tc>
          <w:tcPr>
            <w:tcW w:w="400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336610" w:rsidRPr="005F3B8C" w:rsidRDefault="00336610" w:rsidP="0033661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F3B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vious history of receiving skilled delivery</w:t>
            </w:r>
          </w:p>
        </w:tc>
        <w:tc>
          <w:tcPr>
            <w:tcW w:w="467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610" w:rsidRPr="00676703" w:rsidRDefault="00336610" w:rsidP="0033661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87616" behindDoc="0" locked="0" layoutInCell="1" allowOverlap="1" wp14:anchorId="73321313" wp14:editId="6312AC3F">
                      <wp:simplePos x="0" y="0"/>
                      <wp:positionH relativeFrom="column">
                        <wp:posOffset>1212850</wp:posOffset>
                      </wp:positionH>
                      <wp:positionV relativeFrom="paragraph">
                        <wp:posOffset>41275</wp:posOffset>
                      </wp:positionV>
                      <wp:extent cx="152400" cy="90805"/>
                      <wp:effectExtent l="0" t="0" r="19050" b="23495"/>
                      <wp:wrapNone/>
                      <wp:docPr id="1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38C762" id="Rectangle 67" o:spid="_x0000_s1026" style="position:absolute;margin-left:95.5pt;margin-top:3.25pt;width:12pt;height:7.15pt;z-index:25188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86592" behindDoc="0" locked="0" layoutInCell="1" allowOverlap="1" wp14:anchorId="5E66DFE6" wp14:editId="2BA873CA">
                      <wp:simplePos x="0" y="0"/>
                      <wp:positionH relativeFrom="column">
                        <wp:posOffset>441325</wp:posOffset>
                      </wp:positionH>
                      <wp:positionV relativeFrom="paragraph">
                        <wp:posOffset>60325</wp:posOffset>
                      </wp:positionV>
                      <wp:extent cx="152400" cy="90805"/>
                      <wp:effectExtent l="0" t="0" r="19050" b="23495"/>
                      <wp:wrapNone/>
                      <wp:docPr id="2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D79540" id="Rectangle 67" o:spid="_x0000_s1026" style="position:absolute;margin-left:34.75pt;margin-top:4.75pt;width:12pt;height:7.15pt;z-index:25188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"/>
                  </w:pict>
                </mc:Fallback>
              </mc:AlternateConten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1. Yes          2. No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36610" w:rsidRPr="0041286D" w:rsidRDefault="00336610" w:rsidP="0033661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336610" w:rsidRPr="0041286D" w:rsidTr="005F3B8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200" w:firstRow="0" w:lastRow="0" w:firstColumn="0" w:lastColumn="0" w:noHBand="1" w:noVBand="0"/>
        </w:tblPrEx>
        <w:trPr>
          <w:trHeight w:val="165"/>
        </w:trPr>
        <w:tc>
          <w:tcPr>
            <w:tcW w:w="84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336610" w:rsidRDefault="005F3B8C" w:rsidP="00336610">
            <w:pPr>
              <w:shd w:val="clear" w:color="auto" w:fill="FFFFFF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05</w:t>
            </w:r>
          </w:p>
        </w:tc>
        <w:tc>
          <w:tcPr>
            <w:tcW w:w="400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336610" w:rsidRDefault="00336610" w:rsidP="0033661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65E3">
              <w:rPr>
                <w:rFonts w:ascii="Times New Roman" w:hAnsi="Times New Roman"/>
                <w:color w:val="000000"/>
                <w:sz w:val="24"/>
                <w:szCs w:val="24"/>
              </w:rPr>
              <w:t>Contraceptive history</w:t>
            </w:r>
          </w:p>
        </w:tc>
        <w:tc>
          <w:tcPr>
            <w:tcW w:w="467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610" w:rsidRPr="00676703" w:rsidRDefault="00336610" w:rsidP="0033661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54848" behindDoc="0" locked="0" layoutInCell="1" allowOverlap="1" wp14:anchorId="786EE22C" wp14:editId="50E7B15D">
                      <wp:simplePos x="0" y="0"/>
                      <wp:positionH relativeFrom="column">
                        <wp:posOffset>2623820</wp:posOffset>
                      </wp:positionH>
                      <wp:positionV relativeFrom="paragraph">
                        <wp:posOffset>34925</wp:posOffset>
                      </wp:positionV>
                      <wp:extent cx="152400" cy="90805"/>
                      <wp:effectExtent l="0" t="0" r="19050" b="23495"/>
                      <wp:wrapNone/>
                      <wp:docPr id="47" name="Rectangle 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35623E" id="Rectangle 68" o:spid="_x0000_s1026" style="position:absolute;margin-left:206.6pt;margin-top:2.75pt;width:12pt;height:7.15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53824" behindDoc="0" locked="0" layoutInCell="1" allowOverlap="1" wp14:anchorId="638C0E88" wp14:editId="0F1657C4">
                      <wp:simplePos x="0" y="0"/>
                      <wp:positionH relativeFrom="column">
                        <wp:posOffset>754380</wp:posOffset>
                      </wp:positionH>
                      <wp:positionV relativeFrom="paragraph">
                        <wp:posOffset>24765</wp:posOffset>
                      </wp:positionV>
                      <wp:extent cx="152400" cy="90805"/>
                      <wp:effectExtent l="0" t="0" r="19050" b="23495"/>
                      <wp:wrapNone/>
                      <wp:docPr id="46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EF555F" id="Rectangle 67" o:spid="_x0000_s1026" style="position:absolute;margin-left:59.4pt;margin-top:1.95pt;width:12pt;height:7.15pt;z-index:25185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NEW</w:t>
            </w:r>
            <w:r w:rsidRPr="00FC46EC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REPEAT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36610" w:rsidRPr="0041286D" w:rsidRDefault="00336610" w:rsidP="0033661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336610" w:rsidRPr="0041286D" w:rsidTr="005F3B8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200" w:firstRow="0" w:lastRow="0" w:firstColumn="0" w:lastColumn="0" w:noHBand="1" w:noVBand="0"/>
        </w:tblPrEx>
        <w:trPr>
          <w:trHeight w:val="122"/>
        </w:trPr>
        <w:tc>
          <w:tcPr>
            <w:tcW w:w="84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336610" w:rsidRDefault="005F3B8C" w:rsidP="00336610">
            <w:pPr>
              <w:shd w:val="clear" w:color="auto" w:fill="FFFFFF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06</w:t>
            </w:r>
          </w:p>
        </w:tc>
        <w:tc>
          <w:tcPr>
            <w:tcW w:w="400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336610" w:rsidRPr="00336610" w:rsidRDefault="00336610" w:rsidP="0033661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36610">
              <w:rPr>
                <w:rFonts w:ascii="Times New Roman" w:hAnsi="Times New Roman"/>
                <w:color w:val="000000"/>
                <w:sz w:val="24"/>
                <w:szCs w:val="24"/>
              </w:rPr>
              <w:t>Types of contraceptives previously used(for Repeat)</w:t>
            </w:r>
          </w:p>
        </w:tc>
        <w:tc>
          <w:tcPr>
            <w:tcW w:w="4678" w:type="dxa"/>
            <w:gridSpan w:val="4"/>
            <w:vAlign w:val="center"/>
          </w:tcPr>
          <w:p w:rsidR="00336610" w:rsidRPr="00336610" w:rsidRDefault="00336610" w:rsidP="00336610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6610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55872" behindDoc="0" locked="0" layoutInCell="1" allowOverlap="1" wp14:anchorId="6731C44E" wp14:editId="7B44D6D3">
                      <wp:simplePos x="0" y="0"/>
                      <wp:positionH relativeFrom="column">
                        <wp:posOffset>1377950</wp:posOffset>
                      </wp:positionH>
                      <wp:positionV relativeFrom="paragraph">
                        <wp:posOffset>50800</wp:posOffset>
                      </wp:positionV>
                      <wp:extent cx="152400" cy="90805"/>
                      <wp:effectExtent l="0" t="0" r="19050" b="23495"/>
                      <wp:wrapNone/>
                      <wp:docPr id="7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49BD34" id="Rectangle 67" o:spid="_x0000_s1026" style="position:absolute;margin-left:108.5pt;margin-top:4pt;width:12pt;height:7.15pt;z-index:2518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Pr="00336610">
              <w:rPr>
                <w:rFonts w:ascii="Times New Roman" w:hAnsi="Times New Roman" w:cs="Times New Roman"/>
                <w:sz w:val="24"/>
                <w:szCs w:val="24"/>
              </w:rPr>
              <w:t>Oral contraceptives</w:t>
            </w:r>
          </w:p>
          <w:p w:rsidR="00336610" w:rsidRPr="00336610" w:rsidRDefault="00336610" w:rsidP="00336610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6610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56896" behindDoc="0" locked="0" layoutInCell="1" allowOverlap="1" wp14:anchorId="1AF24B79" wp14:editId="5C462D4F">
                      <wp:simplePos x="0" y="0"/>
                      <wp:positionH relativeFrom="column">
                        <wp:posOffset>822325</wp:posOffset>
                      </wp:positionH>
                      <wp:positionV relativeFrom="paragraph">
                        <wp:posOffset>73025</wp:posOffset>
                      </wp:positionV>
                      <wp:extent cx="152400" cy="90805"/>
                      <wp:effectExtent l="0" t="0" r="19050" b="23495"/>
                      <wp:wrapNone/>
                      <wp:docPr id="8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FB1020" id="Rectangle 67" o:spid="_x0000_s1026" style="position:absolute;margin-left:64.75pt;margin-top:5.75pt;width:12pt;height:7.15pt;z-index:25185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r w:rsidRPr="00336610">
              <w:rPr>
                <w:rFonts w:ascii="Times New Roman" w:hAnsi="Times New Roman" w:cs="Times New Roman"/>
                <w:sz w:val="24"/>
                <w:szCs w:val="24"/>
              </w:rPr>
              <w:t xml:space="preserve">Injectable </w:t>
            </w:r>
          </w:p>
          <w:p w:rsidR="00336610" w:rsidRPr="00336610" w:rsidRDefault="00336610" w:rsidP="00336610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6610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57920" behindDoc="0" locked="0" layoutInCell="1" allowOverlap="1" wp14:anchorId="0B450D10" wp14:editId="7312DEB9">
                      <wp:simplePos x="0" y="0"/>
                      <wp:positionH relativeFrom="column">
                        <wp:posOffset>708025</wp:posOffset>
                      </wp:positionH>
                      <wp:positionV relativeFrom="paragraph">
                        <wp:posOffset>71120</wp:posOffset>
                      </wp:positionV>
                      <wp:extent cx="152400" cy="90805"/>
                      <wp:effectExtent l="0" t="0" r="19050" b="23495"/>
                      <wp:wrapNone/>
                      <wp:docPr id="9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DDDADB" id="Rectangle 67" o:spid="_x0000_s1026" style="position:absolute;margin-left:55.75pt;margin-top:5.6pt;width:12pt;height:7.15pt;z-index:25185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</w:t>
            </w:r>
            <w:r w:rsidRPr="00336610">
              <w:rPr>
                <w:rFonts w:ascii="Times New Roman" w:hAnsi="Times New Roman" w:cs="Times New Roman"/>
                <w:sz w:val="24"/>
                <w:szCs w:val="24"/>
              </w:rPr>
              <w:t xml:space="preserve">Implants </w:t>
            </w:r>
          </w:p>
          <w:p w:rsidR="00336610" w:rsidRPr="00336610" w:rsidRDefault="00336610" w:rsidP="00336610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6610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58944" behindDoc="0" locked="0" layoutInCell="1" allowOverlap="1" wp14:anchorId="35F75D16" wp14:editId="6DBAF4D3">
                      <wp:simplePos x="0" y="0"/>
                      <wp:positionH relativeFrom="column">
                        <wp:posOffset>587375</wp:posOffset>
                      </wp:positionH>
                      <wp:positionV relativeFrom="paragraph">
                        <wp:posOffset>49530</wp:posOffset>
                      </wp:positionV>
                      <wp:extent cx="152400" cy="90805"/>
                      <wp:effectExtent l="0" t="0" r="19050" b="23495"/>
                      <wp:wrapNone/>
                      <wp:docPr id="10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01472A" id="Rectangle 67" o:spid="_x0000_s1026" style="position:absolute;margin-left:46.25pt;margin-top:3.9pt;width:12pt;height:7.15pt;z-index:25185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 </w:t>
            </w:r>
            <w:r w:rsidRPr="00336610">
              <w:rPr>
                <w:rFonts w:ascii="Times New Roman" w:hAnsi="Times New Roman" w:cs="Times New Roman"/>
                <w:sz w:val="24"/>
                <w:szCs w:val="24"/>
              </w:rPr>
              <w:t>IUCD</w:t>
            </w:r>
          </w:p>
          <w:p w:rsidR="00336610" w:rsidRPr="00336610" w:rsidRDefault="00336610" w:rsidP="00336610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6610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859968" behindDoc="0" locked="0" layoutInCell="1" allowOverlap="1" wp14:anchorId="384F28B5" wp14:editId="4FD96A84">
                      <wp:simplePos x="0" y="0"/>
                      <wp:positionH relativeFrom="column">
                        <wp:posOffset>730250</wp:posOffset>
                      </wp:positionH>
                      <wp:positionV relativeFrom="paragraph">
                        <wp:posOffset>68580</wp:posOffset>
                      </wp:positionV>
                      <wp:extent cx="152400" cy="90805"/>
                      <wp:effectExtent l="0" t="0" r="19050" b="23495"/>
                      <wp:wrapNone/>
                      <wp:docPr id="11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829C18" id="Rectangle 67" o:spid="_x0000_s1026" style="position:absolute;margin-left:57.5pt;margin-top:5.4pt;width:12pt;height:7.15pt;z-index:25185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. </w:t>
            </w:r>
            <w:r w:rsidRPr="00336610">
              <w:rPr>
                <w:rFonts w:ascii="Times New Roman" w:hAnsi="Times New Roman" w:cs="Times New Roman"/>
                <w:sz w:val="24"/>
                <w:szCs w:val="24"/>
              </w:rPr>
              <w:t>Condom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36610" w:rsidRPr="0041286D" w:rsidRDefault="00336610" w:rsidP="0033661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336610" w:rsidRPr="0041286D" w:rsidTr="005F3B8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200" w:firstRow="0" w:lastRow="0" w:firstColumn="0" w:lastColumn="0" w:noHBand="1" w:noVBand="0"/>
        </w:tblPrEx>
        <w:trPr>
          <w:trHeight w:val="122"/>
        </w:trPr>
        <w:tc>
          <w:tcPr>
            <w:tcW w:w="84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336610" w:rsidRDefault="005F3B8C" w:rsidP="00336610">
            <w:pPr>
              <w:shd w:val="clear" w:color="auto" w:fill="FFFFFF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307</w:t>
            </w:r>
          </w:p>
        </w:tc>
        <w:tc>
          <w:tcPr>
            <w:tcW w:w="400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336610" w:rsidRPr="005F3B8C" w:rsidRDefault="00336610" w:rsidP="00336610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eastAsia="MinionPro-Regular" w:hAnsi="Times New Roman" w:cs="Times New Roman"/>
                <w:bCs/>
                <w:sz w:val="24"/>
                <w:szCs w:val="24"/>
              </w:rPr>
            </w:pPr>
            <w:r w:rsidRPr="005F3B8C">
              <w:rPr>
                <w:rFonts w:ascii="Times New Roman" w:eastAsia="MinionPro-Regular" w:hAnsi="Times New Roman" w:cs="Times New Roman"/>
                <w:bCs/>
                <w:sz w:val="24"/>
                <w:szCs w:val="24"/>
              </w:rPr>
              <w:t xml:space="preserve">Provider of FP </w:t>
            </w:r>
          </w:p>
        </w:tc>
        <w:tc>
          <w:tcPr>
            <w:tcW w:w="467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610" w:rsidRPr="00BF65E3" w:rsidRDefault="00336610" w:rsidP="0033661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60992" behindDoc="0" locked="0" layoutInCell="1" allowOverlap="1" wp14:anchorId="62D81DB9" wp14:editId="17F91EE5">
                      <wp:simplePos x="0" y="0"/>
                      <wp:positionH relativeFrom="column">
                        <wp:posOffset>860425</wp:posOffset>
                      </wp:positionH>
                      <wp:positionV relativeFrom="paragraph">
                        <wp:posOffset>64770</wp:posOffset>
                      </wp:positionV>
                      <wp:extent cx="152400" cy="90805"/>
                      <wp:effectExtent l="0" t="0" r="19050" b="23495"/>
                      <wp:wrapNone/>
                      <wp:docPr id="12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2A600A" id="Rectangle 67" o:spid="_x0000_s1026" style="position:absolute;margin-left:67.75pt;margin-top:5.1pt;width:12pt;height:7.15pt;z-index:251860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"/>
                  </w:pict>
                </mc:Fallback>
              </mc:AlternateConten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1. </w:t>
            </w:r>
            <w:r w:rsidRPr="00BF65E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Midwives </w:t>
            </w:r>
          </w:p>
          <w:p w:rsidR="00336610" w:rsidRPr="00BF65E3" w:rsidRDefault="00336610" w:rsidP="0033661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62016" behindDoc="0" locked="0" layoutInCell="1" allowOverlap="1" wp14:anchorId="4B23051E" wp14:editId="19882625">
                      <wp:simplePos x="0" y="0"/>
                      <wp:positionH relativeFrom="column">
                        <wp:posOffset>1346200</wp:posOffset>
                      </wp:positionH>
                      <wp:positionV relativeFrom="paragraph">
                        <wp:posOffset>55245</wp:posOffset>
                      </wp:positionV>
                      <wp:extent cx="152400" cy="90805"/>
                      <wp:effectExtent l="0" t="0" r="19050" b="23495"/>
                      <wp:wrapNone/>
                      <wp:docPr id="13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5B7A48" id="Rectangle 67" o:spid="_x0000_s1026" style="position:absolute;margin-left:106pt;margin-top:4.35pt;width:12pt;height:7.15pt;z-index:25186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"/>
                  </w:pict>
                </mc:Fallback>
              </mc:AlternateConten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2. </w:t>
            </w:r>
            <w:r w:rsidRPr="00BF65E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Public health officers </w:t>
            </w:r>
          </w:p>
          <w:p w:rsidR="00336610" w:rsidRPr="00BF65E3" w:rsidRDefault="00336610" w:rsidP="0033661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63040" behindDoc="0" locked="0" layoutInCell="1" allowOverlap="1" wp14:anchorId="172C0F8B" wp14:editId="105D0085">
                      <wp:simplePos x="0" y="0"/>
                      <wp:positionH relativeFrom="column">
                        <wp:posOffset>622300</wp:posOffset>
                      </wp:positionH>
                      <wp:positionV relativeFrom="paragraph">
                        <wp:posOffset>64770</wp:posOffset>
                      </wp:positionV>
                      <wp:extent cx="152400" cy="90805"/>
                      <wp:effectExtent l="0" t="0" r="19050" b="23495"/>
                      <wp:wrapNone/>
                      <wp:docPr id="14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40B2E1" id="Rectangle 67" o:spid="_x0000_s1026" style="position:absolute;margin-left:49pt;margin-top:5.1pt;width:12pt;height:7.15pt;z-index:25186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"/>
                  </w:pict>
                </mc:Fallback>
              </mc:AlternateConten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3. </w:t>
            </w:r>
            <w:r w:rsidRPr="00BF65E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Nurses </w:t>
            </w:r>
          </w:p>
          <w:p w:rsidR="00336610" w:rsidRDefault="00336610" w:rsidP="0033661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64064" behindDoc="0" locked="0" layoutInCell="1" allowOverlap="1" wp14:anchorId="5AE9AA8F" wp14:editId="51410B49">
                      <wp:simplePos x="0" y="0"/>
                      <wp:positionH relativeFrom="column">
                        <wp:posOffset>1365250</wp:posOffset>
                      </wp:positionH>
                      <wp:positionV relativeFrom="paragraph">
                        <wp:posOffset>74295</wp:posOffset>
                      </wp:positionV>
                      <wp:extent cx="152400" cy="90805"/>
                      <wp:effectExtent l="0" t="0" r="19050" b="23495"/>
                      <wp:wrapNone/>
                      <wp:docPr id="15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435AA6" id="Rectangle 67" o:spid="_x0000_s1026" style="position:absolute;margin-left:107.5pt;margin-top:5.85pt;width:12pt;height:7.15pt;z-index:251864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"/>
                  </w:pict>
                </mc:Fallback>
              </mc:AlternateConten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4. </w:t>
            </w:r>
            <w:r w:rsidRPr="00BF65E3">
              <w:rPr>
                <w:rFonts w:ascii="Times New Roman" w:hAnsi="Times New Roman"/>
                <w:color w:val="000000"/>
                <w:sz w:val="24"/>
                <w:szCs w:val="24"/>
              </w:rPr>
              <w:t>General practitioners</w:t>
            </w:r>
          </w:p>
          <w:p w:rsidR="00336610" w:rsidRPr="00676703" w:rsidRDefault="00336610" w:rsidP="0033661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65088" behindDoc="0" locked="0" layoutInCell="1" allowOverlap="1" wp14:anchorId="475AD978" wp14:editId="0355A44B">
                      <wp:simplePos x="0" y="0"/>
                      <wp:positionH relativeFrom="column">
                        <wp:posOffset>469900</wp:posOffset>
                      </wp:positionH>
                      <wp:positionV relativeFrom="paragraph">
                        <wp:posOffset>83820</wp:posOffset>
                      </wp:positionV>
                      <wp:extent cx="152400" cy="90805"/>
                      <wp:effectExtent l="0" t="0" r="19050" b="23495"/>
                      <wp:wrapNone/>
                      <wp:docPr id="16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9F36E8" id="Rectangle 67" o:spid="_x0000_s1026" style="position:absolute;margin-left:37pt;margin-top:6.6pt;width:12pt;height:7.15pt;z-index:25186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"/>
                  </w:pict>
                </mc:Fallback>
              </mc:AlternateConten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5. Others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36610" w:rsidRPr="0041286D" w:rsidRDefault="00336610" w:rsidP="0033661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336610" w:rsidRPr="0041286D" w:rsidTr="005F3B8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200" w:firstRow="0" w:lastRow="0" w:firstColumn="0" w:lastColumn="0" w:noHBand="1" w:noVBand="0"/>
        </w:tblPrEx>
        <w:trPr>
          <w:trHeight w:val="180"/>
        </w:trPr>
        <w:tc>
          <w:tcPr>
            <w:tcW w:w="84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336610" w:rsidRDefault="005F3B8C" w:rsidP="00336610">
            <w:pPr>
              <w:shd w:val="clear" w:color="auto" w:fill="FFFFFF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08</w:t>
            </w:r>
          </w:p>
        </w:tc>
        <w:tc>
          <w:tcPr>
            <w:tcW w:w="4008" w:type="dxa"/>
            <w:gridSpan w:val="2"/>
            <w:tcBorders>
              <w:bottom w:val="single" w:sz="4" w:space="0" w:color="auto"/>
            </w:tcBorders>
          </w:tcPr>
          <w:p w:rsidR="00336610" w:rsidRPr="00BF65E3" w:rsidRDefault="00336610" w:rsidP="00336610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F65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ffered with pre-insertion counseling</w:t>
            </w:r>
          </w:p>
        </w:tc>
        <w:tc>
          <w:tcPr>
            <w:tcW w:w="467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610" w:rsidRPr="00676703" w:rsidRDefault="00336610" w:rsidP="0033661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67136" behindDoc="0" locked="0" layoutInCell="1" allowOverlap="1" wp14:anchorId="078C809B" wp14:editId="342E65FE">
                      <wp:simplePos x="0" y="0"/>
                      <wp:positionH relativeFrom="column">
                        <wp:posOffset>1212850</wp:posOffset>
                      </wp:positionH>
                      <wp:positionV relativeFrom="paragraph">
                        <wp:posOffset>41275</wp:posOffset>
                      </wp:positionV>
                      <wp:extent cx="152400" cy="90805"/>
                      <wp:effectExtent l="0" t="0" r="19050" b="23495"/>
                      <wp:wrapNone/>
                      <wp:docPr id="18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3C3BBF" id="Rectangle 67" o:spid="_x0000_s1026" style="position:absolute;margin-left:95.5pt;margin-top:3.25pt;width:12pt;height:7.15pt;z-index:251867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66112" behindDoc="0" locked="0" layoutInCell="1" allowOverlap="1" wp14:anchorId="730B9723" wp14:editId="1EB22010">
                      <wp:simplePos x="0" y="0"/>
                      <wp:positionH relativeFrom="column">
                        <wp:posOffset>441325</wp:posOffset>
                      </wp:positionH>
                      <wp:positionV relativeFrom="paragraph">
                        <wp:posOffset>60325</wp:posOffset>
                      </wp:positionV>
                      <wp:extent cx="152400" cy="90805"/>
                      <wp:effectExtent l="0" t="0" r="19050" b="23495"/>
                      <wp:wrapNone/>
                      <wp:docPr id="17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336783" id="Rectangle 67" o:spid="_x0000_s1026" style="position:absolute;margin-left:34.75pt;margin-top:4.75pt;width:12pt;height:7.15pt;z-index:25186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"/>
                  </w:pict>
                </mc:Fallback>
              </mc:AlternateConten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1. Yes          2. No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36610" w:rsidRPr="0041286D" w:rsidRDefault="00336610" w:rsidP="0033661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336610" w:rsidRPr="0041286D" w:rsidTr="005F3B8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200" w:firstRow="0" w:lastRow="0" w:firstColumn="0" w:lastColumn="0" w:noHBand="1" w:noVBand="0"/>
        </w:tblPrEx>
        <w:trPr>
          <w:trHeight w:val="180"/>
        </w:trPr>
        <w:tc>
          <w:tcPr>
            <w:tcW w:w="84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336610" w:rsidRDefault="005F3B8C" w:rsidP="00336610">
            <w:pPr>
              <w:shd w:val="clear" w:color="auto" w:fill="FFFFFF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09</w:t>
            </w:r>
          </w:p>
        </w:tc>
        <w:tc>
          <w:tcPr>
            <w:tcW w:w="400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336610" w:rsidRDefault="00336610" w:rsidP="00336610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MinionPro-Regular" w:hAnsi="Times New Roman" w:cs="Times New Roman"/>
                <w:bCs/>
                <w:sz w:val="24"/>
                <w:szCs w:val="24"/>
              </w:rPr>
              <w:t>Had Post-insertion follow up</w:t>
            </w:r>
          </w:p>
        </w:tc>
        <w:tc>
          <w:tcPr>
            <w:tcW w:w="467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610" w:rsidRPr="00676703" w:rsidRDefault="00336610" w:rsidP="0033661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69184" behindDoc="0" locked="0" layoutInCell="1" allowOverlap="1" wp14:anchorId="3284D384" wp14:editId="2CB3304B">
                      <wp:simplePos x="0" y="0"/>
                      <wp:positionH relativeFrom="column">
                        <wp:posOffset>1212850</wp:posOffset>
                      </wp:positionH>
                      <wp:positionV relativeFrom="paragraph">
                        <wp:posOffset>41275</wp:posOffset>
                      </wp:positionV>
                      <wp:extent cx="152400" cy="90805"/>
                      <wp:effectExtent l="0" t="0" r="19050" b="23495"/>
                      <wp:wrapNone/>
                      <wp:docPr id="19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A3CB0C" id="Rectangle 67" o:spid="_x0000_s1026" style="position:absolute;margin-left:95.5pt;margin-top:3.25pt;width:12pt;height:7.15pt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68160" behindDoc="0" locked="0" layoutInCell="1" allowOverlap="1" wp14:anchorId="71506FB4" wp14:editId="35DA5104">
                      <wp:simplePos x="0" y="0"/>
                      <wp:positionH relativeFrom="column">
                        <wp:posOffset>441325</wp:posOffset>
                      </wp:positionH>
                      <wp:positionV relativeFrom="paragraph">
                        <wp:posOffset>60325</wp:posOffset>
                      </wp:positionV>
                      <wp:extent cx="152400" cy="90805"/>
                      <wp:effectExtent l="0" t="0" r="19050" b="23495"/>
                      <wp:wrapNone/>
                      <wp:docPr id="20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F09230" id="Rectangle 67" o:spid="_x0000_s1026" style="position:absolute;margin-left:34.75pt;margin-top:4.75pt;width:12pt;height:7.15pt;z-index:25186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"/>
                  </w:pict>
                </mc:Fallback>
              </mc:AlternateConten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1. Yes          2. No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36610" w:rsidRPr="0041286D" w:rsidRDefault="00336610" w:rsidP="0033661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336610" w:rsidRPr="0041286D" w:rsidTr="005F3B8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200" w:firstRow="0" w:lastRow="0" w:firstColumn="0" w:lastColumn="0" w:noHBand="1" w:noVBand="0"/>
        </w:tblPrEx>
        <w:trPr>
          <w:trHeight w:val="150"/>
        </w:trPr>
        <w:tc>
          <w:tcPr>
            <w:tcW w:w="84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336610" w:rsidRDefault="005F3B8C" w:rsidP="00336610">
            <w:pPr>
              <w:shd w:val="clear" w:color="auto" w:fill="FFFFFF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10</w:t>
            </w:r>
          </w:p>
        </w:tc>
        <w:tc>
          <w:tcPr>
            <w:tcW w:w="400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336610" w:rsidRPr="00336610" w:rsidRDefault="00336610" w:rsidP="00336610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eastAsia="MinionPro-Regular" w:hAnsi="Times New Roman" w:cs="Times New Roman"/>
                <w:bCs/>
                <w:sz w:val="24"/>
                <w:szCs w:val="24"/>
              </w:rPr>
            </w:pPr>
            <w:r w:rsidRPr="00336610">
              <w:rPr>
                <w:rFonts w:ascii="Times New Roman" w:eastAsia="MinionPro-Regular" w:hAnsi="Times New Roman" w:cs="Times New Roman"/>
                <w:bCs/>
                <w:sz w:val="24"/>
                <w:szCs w:val="24"/>
              </w:rPr>
              <w:t>Had a diagnosed HTN</w:t>
            </w:r>
          </w:p>
        </w:tc>
        <w:tc>
          <w:tcPr>
            <w:tcW w:w="467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610" w:rsidRPr="00676703" w:rsidRDefault="00336610" w:rsidP="0033661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71232" behindDoc="0" locked="0" layoutInCell="1" allowOverlap="1" wp14:anchorId="1362CD6A" wp14:editId="506F0F82">
                      <wp:simplePos x="0" y="0"/>
                      <wp:positionH relativeFrom="column">
                        <wp:posOffset>1212850</wp:posOffset>
                      </wp:positionH>
                      <wp:positionV relativeFrom="paragraph">
                        <wp:posOffset>41275</wp:posOffset>
                      </wp:positionV>
                      <wp:extent cx="152400" cy="90805"/>
                      <wp:effectExtent l="0" t="0" r="19050" b="23495"/>
                      <wp:wrapNone/>
                      <wp:docPr id="21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16B40A" id="Rectangle 67" o:spid="_x0000_s1026" style="position:absolute;margin-left:95.5pt;margin-top:3.25pt;width:12pt;height:7.15pt;z-index:25187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70208" behindDoc="0" locked="0" layoutInCell="1" allowOverlap="1" wp14:anchorId="4FB2CA50" wp14:editId="190841F8">
                      <wp:simplePos x="0" y="0"/>
                      <wp:positionH relativeFrom="column">
                        <wp:posOffset>441325</wp:posOffset>
                      </wp:positionH>
                      <wp:positionV relativeFrom="paragraph">
                        <wp:posOffset>60325</wp:posOffset>
                      </wp:positionV>
                      <wp:extent cx="152400" cy="90805"/>
                      <wp:effectExtent l="0" t="0" r="19050" b="23495"/>
                      <wp:wrapNone/>
                      <wp:docPr id="22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903220" id="Rectangle 67" o:spid="_x0000_s1026" style="position:absolute;margin-left:34.75pt;margin-top:4.75pt;width:12pt;height:7.15pt;z-index:251870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"/>
                  </w:pict>
                </mc:Fallback>
              </mc:AlternateConten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1. Yes          2. No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36610" w:rsidRPr="0041286D" w:rsidRDefault="00336610" w:rsidP="0033661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336610" w:rsidRPr="0041286D" w:rsidTr="005F3B8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200" w:firstRow="0" w:lastRow="0" w:firstColumn="0" w:lastColumn="0" w:noHBand="1" w:noVBand="0"/>
        </w:tblPrEx>
        <w:trPr>
          <w:trHeight w:val="137"/>
        </w:trPr>
        <w:tc>
          <w:tcPr>
            <w:tcW w:w="84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336610" w:rsidRDefault="005F3B8C" w:rsidP="00336610">
            <w:pPr>
              <w:shd w:val="clear" w:color="auto" w:fill="FFFFFF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11</w:t>
            </w:r>
          </w:p>
        </w:tc>
        <w:tc>
          <w:tcPr>
            <w:tcW w:w="4008" w:type="dxa"/>
            <w:gridSpan w:val="2"/>
            <w:tcBorders>
              <w:top w:val="single" w:sz="4" w:space="0" w:color="auto"/>
            </w:tcBorders>
          </w:tcPr>
          <w:p w:rsidR="00336610" w:rsidRDefault="00336610" w:rsidP="0033661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30FF0">
              <w:rPr>
                <w:rFonts w:ascii="Times New Roman" w:eastAsia="MinionPro-Regular" w:hAnsi="Times New Roman" w:cs="Times New Roman"/>
                <w:bCs/>
                <w:sz w:val="24"/>
                <w:szCs w:val="24"/>
              </w:rPr>
              <w:t>Heavy prolonged vaginal bleeding</w:t>
            </w:r>
          </w:p>
        </w:tc>
        <w:tc>
          <w:tcPr>
            <w:tcW w:w="467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610" w:rsidRPr="00676703" w:rsidRDefault="00336610" w:rsidP="0033661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73280" behindDoc="0" locked="0" layoutInCell="1" allowOverlap="1" wp14:anchorId="6CD797F0" wp14:editId="25ECD204">
                      <wp:simplePos x="0" y="0"/>
                      <wp:positionH relativeFrom="column">
                        <wp:posOffset>1212850</wp:posOffset>
                      </wp:positionH>
                      <wp:positionV relativeFrom="paragraph">
                        <wp:posOffset>41275</wp:posOffset>
                      </wp:positionV>
                      <wp:extent cx="152400" cy="90805"/>
                      <wp:effectExtent l="0" t="0" r="19050" b="23495"/>
                      <wp:wrapNone/>
                      <wp:docPr id="27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520F69" id="Rectangle 67" o:spid="_x0000_s1026" style="position:absolute;margin-left:95.5pt;margin-top:3.25pt;width:12pt;height:7.15pt;z-index:251873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72256" behindDoc="0" locked="0" layoutInCell="1" allowOverlap="1" wp14:anchorId="0941B8CD" wp14:editId="395B3FAE">
                      <wp:simplePos x="0" y="0"/>
                      <wp:positionH relativeFrom="column">
                        <wp:posOffset>441325</wp:posOffset>
                      </wp:positionH>
                      <wp:positionV relativeFrom="paragraph">
                        <wp:posOffset>60325</wp:posOffset>
                      </wp:positionV>
                      <wp:extent cx="152400" cy="90805"/>
                      <wp:effectExtent l="0" t="0" r="19050" b="23495"/>
                      <wp:wrapNone/>
                      <wp:docPr id="29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B86194" id="Rectangle 67" o:spid="_x0000_s1026" style="position:absolute;margin-left:34.75pt;margin-top:4.75pt;width:12pt;height:7.15pt;z-index:251872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"/>
                  </w:pict>
                </mc:Fallback>
              </mc:AlternateConten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1. Yes          2. No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36610" w:rsidRPr="0041286D" w:rsidRDefault="00336610" w:rsidP="0033661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336610" w:rsidRPr="0041286D" w:rsidTr="005F3B8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200" w:firstRow="0" w:lastRow="0" w:firstColumn="0" w:lastColumn="0" w:noHBand="1" w:noVBand="0"/>
        </w:tblPrEx>
        <w:trPr>
          <w:trHeight w:val="165"/>
        </w:trPr>
        <w:tc>
          <w:tcPr>
            <w:tcW w:w="84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336610" w:rsidRDefault="005F3B8C" w:rsidP="00336610">
            <w:pPr>
              <w:shd w:val="clear" w:color="auto" w:fill="FFFFFF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12</w:t>
            </w:r>
          </w:p>
        </w:tc>
        <w:tc>
          <w:tcPr>
            <w:tcW w:w="400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336610" w:rsidRPr="00336610" w:rsidRDefault="00336610" w:rsidP="0033661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36610">
              <w:rPr>
                <w:rFonts w:ascii="Times New Roman" w:eastAsia="MinionPro-Regular" w:hAnsi="Times New Roman" w:cs="Times New Roman"/>
                <w:bCs/>
                <w:sz w:val="24"/>
                <w:szCs w:val="24"/>
              </w:rPr>
              <w:t>Weight gain</w:t>
            </w:r>
          </w:p>
        </w:tc>
        <w:tc>
          <w:tcPr>
            <w:tcW w:w="467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610" w:rsidRPr="00676703" w:rsidRDefault="00336610" w:rsidP="0033661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79424" behindDoc="0" locked="0" layoutInCell="1" allowOverlap="1" wp14:anchorId="7CA6BA51" wp14:editId="2346B9E7">
                      <wp:simplePos x="0" y="0"/>
                      <wp:positionH relativeFrom="column">
                        <wp:posOffset>1212850</wp:posOffset>
                      </wp:positionH>
                      <wp:positionV relativeFrom="paragraph">
                        <wp:posOffset>41275</wp:posOffset>
                      </wp:positionV>
                      <wp:extent cx="152400" cy="90805"/>
                      <wp:effectExtent l="0" t="0" r="19050" b="23495"/>
                      <wp:wrapNone/>
                      <wp:docPr id="30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217B53" id="Rectangle 67" o:spid="_x0000_s1026" style="position:absolute;margin-left:95.5pt;margin-top:3.25pt;width:12pt;height:7.15pt;z-index:25187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78400" behindDoc="0" locked="0" layoutInCell="1" allowOverlap="1" wp14:anchorId="6B568BC9" wp14:editId="723D990D">
                      <wp:simplePos x="0" y="0"/>
                      <wp:positionH relativeFrom="column">
                        <wp:posOffset>441325</wp:posOffset>
                      </wp:positionH>
                      <wp:positionV relativeFrom="paragraph">
                        <wp:posOffset>60325</wp:posOffset>
                      </wp:positionV>
                      <wp:extent cx="152400" cy="90805"/>
                      <wp:effectExtent l="0" t="0" r="19050" b="23495"/>
                      <wp:wrapNone/>
                      <wp:docPr id="31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C5CC64" id="Rectangle 67" o:spid="_x0000_s1026" style="position:absolute;margin-left:34.75pt;margin-top:4.75pt;width:12pt;height:7.15pt;z-index:25187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"/>
                  </w:pict>
                </mc:Fallback>
              </mc:AlternateConten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1. Yes          2. No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36610" w:rsidRPr="0041286D" w:rsidRDefault="00336610" w:rsidP="0033661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336610" w:rsidRPr="0041286D" w:rsidTr="005F3B8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200" w:firstRow="0" w:lastRow="0" w:firstColumn="0" w:lastColumn="0" w:noHBand="1" w:noVBand="0"/>
        </w:tblPrEx>
        <w:trPr>
          <w:trHeight w:val="137"/>
        </w:trPr>
        <w:tc>
          <w:tcPr>
            <w:tcW w:w="84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336610" w:rsidRDefault="005F3B8C" w:rsidP="00336610">
            <w:pPr>
              <w:shd w:val="clear" w:color="auto" w:fill="FFFFFF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13</w:t>
            </w:r>
          </w:p>
        </w:tc>
        <w:tc>
          <w:tcPr>
            <w:tcW w:w="400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336610" w:rsidRPr="00336610" w:rsidRDefault="00336610" w:rsidP="0033661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366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HIV test offered </w:t>
            </w:r>
          </w:p>
        </w:tc>
        <w:tc>
          <w:tcPr>
            <w:tcW w:w="467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610" w:rsidRPr="00676703" w:rsidRDefault="00336610" w:rsidP="0033661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75328" behindDoc="0" locked="0" layoutInCell="1" allowOverlap="1" wp14:anchorId="40256B74" wp14:editId="769811FC">
                      <wp:simplePos x="0" y="0"/>
                      <wp:positionH relativeFrom="column">
                        <wp:posOffset>1212850</wp:posOffset>
                      </wp:positionH>
                      <wp:positionV relativeFrom="paragraph">
                        <wp:posOffset>41275</wp:posOffset>
                      </wp:positionV>
                      <wp:extent cx="152400" cy="90805"/>
                      <wp:effectExtent l="0" t="0" r="19050" b="23495"/>
                      <wp:wrapNone/>
                      <wp:docPr id="23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9906DF" id="Rectangle 67" o:spid="_x0000_s1026" style="position:absolute;margin-left:95.5pt;margin-top:3.25pt;width:12pt;height:7.15pt;z-index:25187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74304" behindDoc="0" locked="0" layoutInCell="1" allowOverlap="1" wp14:anchorId="42F6F060" wp14:editId="16706839">
                      <wp:simplePos x="0" y="0"/>
                      <wp:positionH relativeFrom="column">
                        <wp:posOffset>441325</wp:posOffset>
                      </wp:positionH>
                      <wp:positionV relativeFrom="paragraph">
                        <wp:posOffset>60325</wp:posOffset>
                      </wp:positionV>
                      <wp:extent cx="152400" cy="90805"/>
                      <wp:effectExtent l="0" t="0" r="19050" b="23495"/>
                      <wp:wrapNone/>
                      <wp:docPr id="24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CD4B2F" id="Rectangle 67" o:spid="_x0000_s1026" style="position:absolute;margin-left:34.75pt;margin-top:4.75pt;width:12pt;height:7.15pt;z-index:25187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"/>
                  </w:pict>
                </mc:Fallback>
              </mc:AlternateConten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1. Yes          2. No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36610" w:rsidRPr="0041286D" w:rsidRDefault="00336610" w:rsidP="0033661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336610" w:rsidRPr="0041286D" w:rsidTr="005F3B8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200" w:firstRow="0" w:lastRow="0" w:firstColumn="0" w:lastColumn="0" w:noHBand="1" w:noVBand="0"/>
        </w:tblPrEx>
        <w:trPr>
          <w:trHeight w:val="122"/>
        </w:trPr>
        <w:tc>
          <w:tcPr>
            <w:tcW w:w="84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336610" w:rsidRDefault="005F3B8C" w:rsidP="00336610">
            <w:pPr>
              <w:shd w:val="clear" w:color="auto" w:fill="FFFFFF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14</w:t>
            </w:r>
          </w:p>
        </w:tc>
        <w:tc>
          <w:tcPr>
            <w:tcW w:w="400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336610" w:rsidRPr="00336610" w:rsidRDefault="00336610" w:rsidP="0033661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366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V test performed</w:t>
            </w:r>
          </w:p>
        </w:tc>
        <w:tc>
          <w:tcPr>
            <w:tcW w:w="467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610" w:rsidRPr="00676703" w:rsidRDefault="00336610" w:rsidP="0033661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77376" behindDoc="0" locked="0" layoutInCell="1" allowOverlap="1" wp14:anchorId="715B01E9" wp14:editId="4B65321E">
                      <wp:simplePos x="0" y="0"/>
                      <wp:positionH relativeFrom="column">
                        <wp:posOffset>1212850</wp:posOffset>
                      </wp:positionH>
                      <wp:positionV relativeFrom="paragraph">
                        <wp:posOffset>41275</wp:posOffset>
                      </wp:positionV>
                      <wp:extent cx="152400" cy="90805"/>
                      <wp:effectExtent l="0" t="0" r="19050" b="23495"/>
                      <wp:wrapNone/>
                      <wp:docPr id="25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A01DD6" id="Rectangle 67" o:spid="_x0000_s1026" style="position:absolute;margin-left:95.5pt;margin-top:3.25pt;width:12pt;height:7.15pt;z-index:25187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76352" behindDoc="0" locked="0" layoutInCell="1" allowOverlap="1" wp14:anchorId="04408716" wp14:editId="3A8B16D5">
                      <wp:simplePos x="0" y="0"/>
                      <wp:positionH relativeFrom="column">
                        <wp:posOffset>441325</wp:posOffset>
                      </wp:positionH>
                      <wp:positionV relativeFrom="paragraph">
                        <wp:posOffset>60325</wp:posOffset>
                      </wp:positionV>
                      <wp:extent cx="152400" cy="90805"/>
                      <wp:effectExtent l="0" t="0" r="19050" b="23495"/>
                      <wp:wrapNone/>
                      <wp:docPr id="26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3D3E12" id="Rectangle 67" o:spid="_x0000_s1026" style="position:absolute;margin-left:34.75pt;margin-top:4.75pt;width:12pt;height:7.15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"/>
                  </w:pict>
                </mc:Fallback>
              </mc:AlternateConten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1. Yes          2. No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36610" w:rsidRPr="0041286D" w:rsidRDefault="00336610" w:rsidP="0033661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336610" w:rsidRPr="0041286D" w:rsidTr="005F3B8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200" w:firstRow="0" w:lastRow="0" w:firstColumn="0" w:lastColumn="0" w:noHBand="1" w:noVBand="0"/>
        </w:tblPrEx>
        <w:trPr>
          <w:trHeight w:val="150"/>
        </w:trPr>
        <w:tc>
          <w:tcPr>
            <w:tcW w:w="84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336610" w:rsidRDefault="005F3B8C" w:rsidP="00336610">
            <w:pPr>
              <w:shd w:val="clear" w:color="auto" w:fill="FFFFFF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15</w:t>
            </w:r>
          </w:p>
        </w:tc>
        <w:tc>
          <w:tcPr>
            <w:tcW w:w="400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336610" w:rsidRPr="00336610" w:rsidRDefault="00336610" w:rsidP="0033661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eastAsia="MinionPro-Regular" w:hAnsi="Times New Roman" w:cs="Times New Roman"/>
                <w:bCs/>
                <w:sz w:val="24"/>
                <w:szCs w:val="24"/>
              </w:rPr>
            </w:pPr>
            <w:r w:rsidRPr="003366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V test result</w:t>
            </w:r>
          </w:p>
        </w:tc>
        <w:tc>
          <w:tcPr>
            <w:tcW w:w="467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610" w:rsidRPr="00676703" w:rsidRDefault="00336610" w:rsidP="00336610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85568" behindDoc="0" locked="0" layoutInCell="1" allowOverlap="1" wp14:anchorId="04F7B9EE" wp14:editId="2EA49D0E">
                      <wp:simplePos x="0" y="0"/>
                      <wp:positionH relativeFrom="column">
                        <wp:posOffset>1803400</wp:posOffset>
                      </wp:positionH>
                      <wp:positionV relativeFrom="paragraph">
                        <wp:posOffset>50800</wp:posOffset>
                      </wp:positionV>
                      <wp:extent cx="152400" cy="90805"/>
                      <wp:effectExtent l="0" t="0" r="19050" b="23495"/>
                      <wp:wrapNone/>
                      <wp:docPr id="32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9B43D0" id="Rectangle 67" o:spid="_x0000_s1026" style="position:absolute;margin-left:142pt;margin-top:4pt;width:12pt;height:7.15pt;z-index:251885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84544" behindDoc="0" locked="0" layoutInCell="1" allowOverlap="1" wp14:anchorId="7C29E166" wp14:editId="6DB8F28C">
                      <wp:simplePos x="0" y="0"/>
                      <wp:positionH relativeFrom="column">
                        <wp:posOffset>717550</wp:posOffset>
                      </wp:positionH>
                      <wp:positionV relativeFrom="paragraph">
                        <wp:posOffset>79375</wp:posOffset>
                      </wp:positionV>
                      <wp:extent cx="152400" cy="90805"/>
                      <wp:effectExtent l="0" t="0" r="19050" b="23495"/>
                      <wp:wrapNone/>
                      <wp:docPr id="33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BBD92C" id="Rectangle 67" o:spid="_x0000_s1026" style="position:absolute;margin-left:56.5pt;margin-top:6.25pt;width:12pt;height:7.15pt;z-index:25188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"/>
                  </w:pict>
                </mc:Fallback>
              </mc:AlternateConten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1. Positive           2. Negative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36610" w:rsidRPr="0041286D" w:rsidRDefault="00336610" w:rsidP="0033661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3F4472" w:rsidRPr="0041286D" w:rsidTr="005F3B8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200" w:firstRow="0" w:lastRow="0" w:firstColumn="0" w:lastColumn="0" w:noHBand="1" w:noVBand="0"/>
        </w:tblPrEx>
        <w:trPr>
          <w:trHeight w:val="152"/>
        </w:trPr>
        <w:tc>
          <w:tcPr>
            <w:tcW w:w="8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4472" w:rsidRPr="00327A61" w:rsidRDefault="005F3B8C" w:rsidP="003F4472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16</w:t>
            </w:r>
          </w:p>
        </w:tc>
        <w:tc>
          <w:tcPr>
            <w:tcW w:w="40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4472" w:rsidRPr="00327A61" w:rsidRDefault="005F3B8C" w:rsidP="005F3B8C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te of Insertion(DD/MM/YY)</w:t>
            </w:r>
            <w:r w:rsidR="003F4472" w:rsidRPr="00327A61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467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4472" w:rsidRPr="00327A61" w:rsidRDefault="003F4472" w:rsidP="003F4472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_____/____/____</w:t>
            </w:r>
          </w:p>
        </w:tc>
        <w:tc>
          <w:tcPr>
            <w:tcW w:w="85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3F4472" w:rsidRPr="00327A61" w:rsidRDefault="003F4472" w:rsidP="003F4472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4472" w:rsidRPr="0041286D" w:rsidTr="005F3B8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200" w:firstRow="0" w:lastRow="0" w:firstColumn="0" w:lastColumn="0" w:noHBand="1" w:noVBand="0"/>
        </w:tblPrEx>
        <w:trPr>
          <w:trHeight w:val="122"/>
        </w:trPr>
        <w:tc>
          <w:tcPr>
            <w:tcW w:w="841" w:type="dxa"/>
            <w:gridSpan w:val="3"/>
            <w:vMerge w:val="restart"/>
            <w:tcBorders>
              <w:top w:val="single" w:sz="4" w:space="0" w:color="auto"/>
            </w:tcBorders>
          </w:tcPr>
          <w:p w:rsidR="003F4472" w:rsidRDefault="005F3B8C" w:rsidP="003F4472">
            <w:pPr>
              <w:shd w:val="clear" w:color="auto" w:fill="FFFFFF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17</w:t>
            </w:r>
          </w:p>
        </w:tc>
        <w:tc>
          <w:tcPr>
            <w:tcW w:w="400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F4472" w:rsidRPr="00327A61" w:rsidRDefault="005F3B8C" w:rsidP="003F4472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nd date </w:t>
            </w:r>
            <w:r w:rsidR="003F4472">
              <w:rPr>
                <w:rFonts w:ascii="Times New Roman" w:hAnsi="Times New Roman"/>
                <w:sz w:val="24"/>
                <w:szCs w:val="24"/>
              </w:rPr>
              <w:t>(DD/MM/YY)</w:t>
            </w:r>
          </w:p>
        </w:tc>
        <w:tc>
          <w:tcPr>
            <w:tcW w:w="21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4472" w:rsidRPr="00327A61" w:rsidRDefault="003F4472" w:rsidP="003F4472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emoval </w:t>
            </w:r>
          </w:p>
        </w:tc>
        <w:tc>
          <w:tcPr>
            <w:tcW w:w="2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4472" w:rsidRPr="00327A61" w:rsidRDefault="003F4472" w:rsidP="003F4472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_____/____/____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:rsidR="003F4472" w:rsidRPr="0041286D" w:rsidRDefault="003F4472" w:rsidP="003F4472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3F4472" w:rsidRPr="0041286D" w:rsidTr="005F3B8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200" w:firstRow="0" w:lastRow="0" w:firstColumn="0" w:lastColumn="0" w:noHBand="1" w:noVBand="0"/>
        </w:tblPrEx>
        <w:trPr>
          <w:trHeight w:val="122"/>
        </w:trPr>
        <w:tc>
          <w:tcPr>
            <w:tcW w:w="841" w:type="dxa"/>
            <w:gridSpan w:val="3"/>
            <w:vMerge/>
          </w:tcPr>
          <w:p w:rsidR="003F4472" w:rsidRDefault="003F4472" w:rsidP="003F4472">
            <w:pPr>
              <w:shd w:val="clear" w:color="auto" w:fill="FFFFFF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00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F4472" w:rsidRPr="00A22BA7" w:rsidRDefault="003F4472" w:rsidP="003F4472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eastAsia="MinionPro-Regular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4472" w:rsidRPr="00676703" w:rsidRDefault="003F4472" w:rsidP="003F4472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urrently used</w:t>
            </w:r>
          </w:p>
        </w:tc>
        <w:tc>
          <w:tcPr>
            <w:tcW w:w="2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4472" w:rsidRPr="00676703" w:rsidRDefault="003F4472" w:rsidP="003F4472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_____/____/____</w:t>
            </w:r>
          </w:p>
        </w:tc>
        <w:tc>
          <w:tcPr>
            <w:tcW w:w="850" w:type="dxa"/>
            <w:vMerge/>
            <w:tcBorders>
              <w:left w:val="single" w:sz="4" w:space="0" w:color="auto"/>
            </w:tcBorders>
          </w:tcPr>
          <w:p w:rsidR="003F4472" w:rsidRPr="0041286D" w:rsidRDefault="003F4472" w:rsidP="003F4472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3F4472" w:rsidRPr="0041286D" w:rsidTr="005F3B8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200" w:firstRow="0" w:lastRow="0" w:firstColumn="0" w:lastColumn="0" w:noHBand="1" w:noVBand="0"/>
        </w:tblPrEx>
        <w:trPr>
          <w:trHeight w:val="137"/>
        </w:trPr>
        <w:tc>
          <w:tcPr>
            <w:tcW w:w="841" w:type="dxa"/>
            <w:gridSpan w:val="3"/>
            <w:vMerge/>
          </w:tcPr>
          <w:p w:rsidR="003F4472" w:rsidRDefault="003F4472" w:rsidP="003F4472">
            <w:pPr>
              <w:shd w:val="clear" w:color="auto" w:fill="FFFFFF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00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F4472" w:rsidRPr="00A22BA7" w:rsidRDefault="003F4472" w:rsidP="003F4472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eastAsia="MinionPro-Regular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4472" w:rsidRPr="00676703" w:rsidRDefault="003F4472" w:rsidP="003F4472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ransferred out</w:t>
            </w:r>
          </w:p>
        </w:tc>
        <w:tc>
          <w:tcPr>
            <w:tcW w:w="2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4472" w:rsidRPr="00676703" w:rsidRDefault="003F4472" w:rsidP="003F4472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_____/____/____</w:t>
            </w:r>
          </w:p>
        </w:tc>
        <w:tc>
          <w:tcPr>
            <w:tcW w:w="850" w:type="dxa"/>
            <w:vMerge/>
            <w:tcBorders>
              <w:left w:val="single" w:sz="4" w:space="0" w:color="auto"/>
            </w:tcBorders>
          </w:tcPr>
          <w:p w:rsidR="003F4472" w:rsidRPr="0041286D" w:rsidRDefault="003F4472" w:rsidP="003F4472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3F4472" w:rsidRPr="0041286D" w:rsidTr="005F3B8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200" w:firstRow="0" w:lastRow="0" w:firstColumn="0" w:lastColumn="0" w:noHBand="1" w:noVBand="0"/>
        </w:tblPrEx>
        <w:trPr>
          <w:trHeight w:val="150"/>
        </w:trPr>
        <w:tc>
          <w:tcPr>
            <w:tcW w:w="841" w:type="dxa"/>
            <w:gridSpan w:val="3"/>
            <w:vMerge/>
          </w:tcPr>
          <w:p w:rsidR="003F4472" w:rsidRDefault="003F4472" w:rsidP="003F4472">
            <w:pPr>
              <w:shd w:val="clear" w:color="auto" w:fill="FFFFFF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00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F4472" w:rsidRPr="00A22BA7" w:rsidRDefault="003F4472" w:rsidP="003F4472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eastAsia="MinionPro-Regular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4472" w:rsidRPr="00676703" w:rsidRDefault="003F4472" w:rsidP="003F4472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oss to follow up</w:t>
            </w:r>
          </w:p>
        </w:tc>
        <w:tc>
          <w:tcPr>
            <w:tcW w:w="2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4472" w:rsidRPr="00676703" w:rsidRDefault="003F4472" w:rsidP="003F4472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_____/____/____</w:t>
            </w:r>
          </w:p>
        </w:tc>
        <w:tc>
          <w:tcPr>
            <w:tcW w:w="850" w:type="dxa"/>
            <w:vMerge/>
            <w:tcBorders>
              <w:left w:val="single" w:sz="4" w:space="0" w:color="auto"/>
            </w:tcBorders>
          </w:tcPr>
          <w:p w:rsidR="003F4472" w:rsidRPr="0041286D" w:rsidRDefault="003F4472" w:rsidP="003F4472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3F4472" w:rsidRPr="0041286D" w:rsidTr="005F3B8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200" w:firstRow="0" w:lastRow="0" w:firstColumn="0" w:lastColumn="0" w:noHBand="1" w:noVBand="0"/>
        </w:tblPrEx>
        <w:trPr>
          <w:trHeight w:val="152"/>
        </w:trPr>
        <w:tc>
          <w:tcPr>
            <w:tcW w:w="841" w:type="dxa"/>
            <w:gridSpan w:val="3"/>
            <w:vMerge/>
            <w:tcBorders>
              <w:bottom w:val="single" w:sz="4" w:space="0" w:color="auto"/>
            </w:tcBorders>
          </w:tcPr>
          <w:p w:rsidR="003F4472" w:rsidRDefault="003F4472" w:rsidP="003F4472">
            <w:pPr>
              <w:shd w:val="clear" w:color="auto" w:fill="FFFFFF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00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4472" w:rsidRPr="00A22BA7" w:rsidRDefault="003F4472" w:rsidP="003F4472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eastAsia="MinionPro-Regular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4472" w:rsidRPr="00676703" w:rsidRDefault="003F4472" w:rsidP="003F4472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eath </w:t>
            </w:r>
          </w:p>
        </w:tc>
        <w:tc>
          <w:tcPr>
            <w:tcW w:w="2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4472" w:rsidRPr="00676703" w:rsidRDefault="003F4472" w:rsidP="003F4472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_____/____/____</w:t>
            </w: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:rsidR="003F4472" w:rsidRPr="0041286D" w:rsidRDefault="003F4472" w:rsidP="003F4472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</w:tbl>
    <w:p w:rsidR="00D074CD" w:rsidRDefault="00D074CD" w:rsidP="00D074CD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F3B8C" w:rsidRDefault="005F3B8C" w:rsidP="00D074CD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074CD" w:rsidRPr="00E535BC" w:rsidRDefault="00D074CD" w:rsidP="00D074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535BC">
        <w:rPr>
          <w:rFonts w:ascii="Times New Roman" w:hAnsi="Times New Roman" w:cs="Times New Roman"/>
          <w:b/>
          <w:sz w:val="24"/>
          <w:szCs w:val="24"/>
        </w:rPr>
        <w:t>THANK YOU!!!!!</w:t>
      </w:r>
    </w:p>
    <w:p w:rsidR="0036548D" w:rsidRDefault="0036548D"/>
    <w:sectPr w:rsidR="0036548D" w:rsidSect="002D73D2"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MS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5E2F74"/>
    <w:multiLevelType w:val="hybridMultilevel"/>
    <w:tmpl w:val="B89603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8D1425"/>
    <w:multiLevelType w:val="hybridMultilevel"/>
    <w:tmpl w:val="4FCA67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836532"/>
    <w:multiLevelType w:val="hybridMultilevel"/>
    <w:tmpl w:val="1846B86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075584"/>
    <w:multiLevelType w:val="multilevel"/>
    <w:tmpl w:val="0A075584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E4E6E36"/>
    <w:multiLevelType w:val="hybridMultilevel"/>
    <w:tmpl w:val="A97C9E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13563B0"/>
    <w:multiLevelType w:val="hybridMultilevel"/>
    <w:tmpl w:val="8A72CB4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81E5F01"/>
    <w:multiLevelType w:val="multilevel"/>
    <w:tmpl w:val="181E5F01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F13B76"/>
    <w:multiLevelType w:val="hybridMultilevel"/>
    <w:tmpl w:val="D570AA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F605BA9"/>
    <w:multiLevelType w:val="hybridMultilevel"/>
    <w:tmpl w:val="5C708DCE"/>
    <w:lvl w:ilvl="0" w:tplc="C47C5A8C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244159D"/>
    <w:multiLevelType w:val="multilevel"/>
    <w:tmpl w:val="3244159D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2B32AB0"/>
    <w:multiLevelType w:val="multilevel"/>
    <w:tmpl w:val="32B32AB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39CB64D2"/>
    <w:multiLevelType w:val="multilevel"/>
    <w:tmpl w:val="ED4C1618"/>
    <w:lvl w:ilvl="0"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ABE4E5D"/>
    <w:multiLevelType w:val="hybridMultilevel"/>
    <w:tmpl w:val="230863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3C1B0A67"/>
    <w:multiLevelType w:val="multilevel"/>
    <w:tmpl w:val="3C1B0A67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3D731792"/>
    <w:multiLevelType w:val="multilevel"/>
    <w:tmpl w:val="3D731792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170" w:hanging="360"/>
      </w:pPr>
    </w:lvl>
    <w:lvl w:ilvl="2" w:tentative="1">
      <w:start w:val="1"/>
      <w:numFmt w:val="lowerRoman"/>
      <w:lvlText w:val="%3."/>
      <w:lvlJc w:val="right"/>
      <w:pPr>
        <w:ind w:left="1890" w:hanging="180"/>
      </w:pPr>
    </w:lvl>
    <w:lvl w:ilvl="3" w:tentative="1">
      <w:start w:val="1"/>
      <w:numFmt w:val="decimal"/>
      <w:lvlText w:val="%4."/>
      <w:lvlJc w:val="left"/>
      <w:pPr>
        <w:ind w:left="2610" w:hanging="360"/>
      </w:pPr>
    </w:lvl>
    <w:lvl w:ilvl="4" w:tentative="1">
      <w:start w:val="1"/>
      <w:numFmt w:val="lowerLetter"/>
      <w:lvlText w:val="%5."/>
      <w:lvlJc w:val="left"/>
      <w:pPr>
        <w:ind w:left="3330" w:hanging="360"/>
      </w:pPr>
    </w:lvl>
    <w:lvl w:ilvl="5" w:tentative="1">
      <w:start w:val="1"/>
      <w:numFmt w:val="lowerRoman"/>
      <w:lvlText w:val="%6."/>
      <w:lvlJc w:val="right"/>
      <w:pPr>
        <w:ind w:left="4050" w:hanging="180"/>
      </w:pPr>
    </w:lvl>
    <w:lvl w:ilvl="6" w:tentative="1">
      <w:start w:val="1"/>
      <w:numFmt w:val="decimal"/>
      <w:lvlText w:val="%7."/>
      <w:lvlJc w:val="left"/>
      <w:pPr>
        <w:ind w:left="4770" w:hanging="360"/>
      </w:pPr>
    </w:lvl>
    <w:lvl w:ilvl="7" w:tentative="1">
      <w:start w:val="1"/>
      <w:numFmt w:val="lowerLetter"/>
      <w:lvlText w:val="%8."/>
      <w:lvlJc w:val="left"/>
      <w:pPr>
        <w:ind w:left="5490" w:hanging="360"/>
      </w:pPr>
    </w:lvl>
    <w:lvl w:ilvl="8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5">
    <w:nsid w:val="41E11955"/>
    <w:multiLevelType w:val="hybridMultilevel"/>
    <w:tmpl w:val="221A81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59941C1"/>
    <w:multiLevelType w:val="hybridMultilevel"/>
    <w:tmpl w:val="41BAF178"/>
    <w:lvl w:ilvl="0" w:tplc="08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>
    <w:nsid w:val="518356F6"/>
    <w:multiLevelType w:val="hybridMultilevel"/>
    <w:tmpl w:val="1054B62C"/>
    <w:lvl w:ilvl="0" w:tplc="4572BA08"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51B00944"/>
    <w:multiLevelType w:val="hybridMultilevel"/>
    <w:tmpl w:val="1160EF1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3F22C20"/>
    <w:multiLevelType w:val="hybridMultilevel"/>
    <w:tmpl w:val="844CC40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56413C20"/>
    <w:multiLevelType w:val="hybridMultilevel"/>
    <w:tmpl w:val="1952BA6E"/>
    <w:lvl w:ilvl="0" w:tplc="C47C5A8C">
      <w:start w:val="1"/>
      <w:numFmt w:val="decimal"/>
      <w:lvlText w:val="%1."/>
      <w:lvlJc w:val="left"/>
      <w:pPr>
        <w:ind w:left="677" w:hanging="360"/>
      </w:pPr>
      <w:rPr>
        <w:rFonts w:ascii="Times New Roman" w:eastAsia="Times New Roman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C212EC6"/>
    <w:multiLevelType w:val="hybridMultilevel"/>
    <w:tmpl w:val="FB0451A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DEC6203"/>
    <w:multiLevelType w:val="hybridMultilevel"/>
    <w:tmpl w:val="AA40029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6062E50"/>
    <w:multiLevelType w:val="hybridMultilevel"/>
    <w:tmpl w:val="E34C6B4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6B600A62"/>
    <w:multiLevelType w:val="multilevel"/>
    <w:tmpl w:val="6B600A62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D4124B9"/>
    <w:multiLevelType w:val="hybridMultilevel"/>
    <w:tmpl w:val="1B04AE14"/>
    <w:lvl w:ilvl="0" w:tplc="0809000F">
      <w:start w:val="1"/>
      <w:numFmt w:val="decimal"/>
      <w:lvlText w:val="%1."/>
      <w:lvlJc w:val="left"/>
      <w:pPr>
        <w:ind w:left="501" w:hanging="360"/>
      </w:pPr>
    </w:lvl>
    <w:lvl w:ilvl="1" w:tplc="08090019" w:tentative="1">
      <w:start w:val="1"/>
      <w:numFmt w:val="lowerLetter"/>
      <w:lvlText w:val="%2."/>
      <w:lvlJc w:val="left"/>
      <w:pPr>
        <w:ind w:left="1221" w:hanging="360"/>
      </w:pPr>
    </w:lvl>
    <w:lvl w:ilvl="2" w:tplc="0809001B" w:tentative="1">
      <w:start w:val="1"/>
      <w:numFmt w:val="lowerRoman"/>
      <w:lvlText w:val="%3."/>
      <w:lvlJc w:val="right"/>
      <w:pPr>
        <w:ind w:left="1941" w:hanging="180"/>
      </w:pPr>
    </w:lvl>
    <w:lvl w:ilvl="3" w:tplc="0809000F" w:tentative="1">
      <w:start w:val="1"/>
      <w:numFmt w:val="decimal"/>
      <w:lvlText w:val="%4."/>
      <w:lvlJc w:val="left"/>
      <w:pPr>
        <w:ind w:left="2661" w:hanging="360"/>
      </w:pPr>
    </w:lvl>
    <w:lvl w:ilvl="4" w:tplc="08090019" w:tentative="1">
      <w:start w:val="1"/>
      <w:numFmt w:val="lowerLetter"/>
      <w:lvlText w:val="%5."/>
      <w:lvlJc w:val="left"/>
      <w:pPr>
        <w:ind w:left="3381" w:hanging="360"/>
      </w:pPr>
    </w:lvl>
    <w:lvl w:ilvl="5" w:tplc="0809001B" w:tentative="1">
      <w:start w:val="1"/>
      <w:numFmt w:val="lowerRoman"/>
      <w:lvlText w:val="%6."/>
      <w:lvlJc w:val="right"/>
      <w:pPr>
        <w:ind w:left="4101" w:hanging="180"/>
      </w:pPr>
    </w:lvl>
    <w:lvl w:ilvl="6" w:tplc="0809000F" w:tentative="1">
      <w:start w:val="1"/>
      <w:numFmt w:val="decimal"/>
      <w:lvlText w:val="%7."/>
      <w:lvlJc w:val="left"/>
      <w:pPr>
        <w:ind w:left="4821" w:hanging="360"/>
      </w:pPr>
    </w:lvl>
    <w:lvl w:ilvl="7" w:tplc="08090019" w:tentative="1">
      <w:start w:val="1"/>
      <w:numFmt w:val="lowerLetter"/>
      <w:lvlText w:val="%8."/>
      <w:lvlJc w:val="left"/>
      <w:pPr>
        <w:ind w:left="5541" w:hanging="360"/>
      </w:pPr>
    </w:lvl>
    <w:lvl w:ilvl="8" w:tplc="08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6">
    <w:nsid w:val="716B7213"/>
    <w:multiLevelType w:val="hybridMultilevel"/>
    <w:tmpl w:val="01F469A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76055E3A"/>
    <w:multiLevelType w:val="hybridMultilevel"/>
    <w:tmpl w:val="1160EF1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62371A9"/>
    <w:multiLevelType w:val="hybridMultilevel"/>
    <w:tmpl w:val="CF74473A"/>
    <w:lvl w:ilvl="0" w:tplc="9D125336">
      <w:start w:val="1"/>
      <w:numFmt w:val="decimal"/>
      <w:lvlText w:val="%1."/>
      <w:lvlJc w:val="left"/>
      <w:pPr>
        <w:ind w:left="53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7F0D6C4B"/>
    <w:multiLevelType w:val="hybridMultilevel"/>
    <w:tmpl w:val="ED4C1618"/>
    <w:lvl w:ilvl="0" w:tplc="08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4"/>
  </w:num>
  <w:num w:numId="4">
    <w:abstractNumId w:val="10"/>
  </w:num>
  <w:num w:numId="5">
    <w:abstractNumId w:val="24"/>
  </w:num>
  <w:num w:numId="6">
    <w:abstractNumId w:val="9"/>
  </w:num>
  <w:num w:numId="7">
    <w:abstractNumId w:val="7"/>
  </w:num>
  <w:num w:numId="8">
    <w:abstractNumId w:val="15"/>
  </w:num>
  <w:num w:numId="9">
    <w:abstractNumId w:val="4"/>
  </w:num>
  <w:num w:numId="10">
    <w:abstractNumId w:val="12"/>
  </w:num>
  <w:num w:numId="11">
    <w:abstractNumId w:val="2"/>
  </w:num>
  <w:num w:numId="12">
    <w:abstractNumId w:val="23"/>
  </w:num>
  <w:num w:numId="13">
    <w:abstractNumId w:val="21"/>
  </w:num>
  <w:num w:numId="14">
    <w:abstractNumId w:val="28"/>
  </w:num>
  <w:num w:numId="15">
    <w:abstractNumId w:val="16"/>
  </w:num>
  <w:num w:numId="16">
    <w:abstractNumId w:val="29"/>
  </w:num>
  <w:num w:numId="17">
    <w:abstractNumId w:val="17"/>
  </w:num>
  <w:num w:numId="18">
    <w:abstractNumId w:val="27"/>
  </w:num>
  <w:num w:numId="19">
    <w:abstractNumId w:val="22"/>
  </w:num>
  <w:num w:numId="20">
    <w:abstractNumId w:val="5"/>
  </w:num>
  <w:num w:numId="21">
    <w:abstractNumId w:val="26"/>
  </w:num>
  <w:num w:numId="22">
    <w:abstractNumId w:val="13"/>
  </w:num>
  <w:num w:numId="23">
    <w:abstractNumId w:val="6"/>
  </w:num>
  <w:num w:numId="24">
    <w:abstractNumId w:val="20"/>
  </w:num>
  <w:num w:numId="25">
    <w:abstractNumId w:val="8"/>
  </w:num>
  <w:num w:numId="26">
    <w:abstractNumId w:val="1"/>
  </w:num>
  <w:num w:numId="27">
    <w:abstractNumId w:val="19"/>
  </w:num>
  <w:num w:numId="28">
    <w:abstractNumId w:val="18"/>
  </w:num>
  <w:num w:numId="29">
    <w:abstractNumId w:val="11"/>
  </w:num>
  <w:num w:numId="3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DI1M7E0NDe1NLNU0lEKTi0uzszPAykwqQUA1DMHYSwAAAA="/>
  </w:docVars>
  <w:rsids>
    <w:rsidRoot w:val="00D074CD"/>
    <w:rsid w:val="001A2C2D"/>
    <w:rsid w:val="002D73D2"/>
    <w:rsid w:val="00336610"/>
    <w:rsid w:val="00351BAC"/>
    <w:rsid w:val="0036548D"/>
    <w:rsid w:val="0038102F"/>
    <w:rsid w:val="003F4472"/>
    <w:rsid w:val="00430FF0"/>
    <w:rsid w:val="00466967"/>
    <w:rsid w:val="004C7C32"/>
    <w:rsid w:val="00505580"/>
    <w:rsid w:val="00535845"/>
    <w:rsid w:val="005F3B8C"/>
    <w:rsid w:val="006322AB"/>
    <w:rsid w:val="00676703"/>
    <w:rsid w:val="006D02E6"/>
    <w:rsid w:val="008022E0"/>
    <w:rsid w:val="008213E6"/>
    <w:rsid w:val="008748E0"/>
    <w:rsid w:val="008B1D36"/>
    <w:rsid w:val="00980F94"/>
    <w:rsid w:val="00AB4D3B"/>
    <w:rsid w:val="00B1594B"/>
    <w:rsid w:val="00B80D6A"/>
    <w:rsid w:val="00B92160"/>
    <w:rsid w:val="00B93E29"/>
    <w:rsid w:val="00BD6D5A"/>
    <w:rsid w:val="00BF65E3"/>
    <w:rsid w:val="00C57985"/>
    <w:rsid w:val="00CC16AE"/>
    <w:rsid w:val="00D074CD"/>
    <w:rsid w:val="00D75B21"/>
    <w:rsid w:val="00D833C6"/>
    <w:rsid w:val="00E024DB"/>
    <w:rsid w:val="00E4426F"/>
    <w:rsid w:val="00F05EBD"/>
    <w:rsid w:val="00FB3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28199AC-EED6-4DDA-A1DE-73D221298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74CD"/>
    <w:rPr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74C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074C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US"/>
    </w:rPr>
  </w:style>
  <w:style w:type="paragraph" w:styleId="ListParagraph">
    <w:name w:val="List Paragraph"/>
    <w:aliases w:val="small normal,bk paragraph"/>
    <w:basedOn w:val="Normal"/>
    <w:uiPriority w:val="34"/>
    <w:qFormat/>
    <w:rsid w:val="00D074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2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6</cp:revision>
  <dcterms:created xsi:type="dcterms:W3CDTF">2021-07-27T18:26:00Z</dcterms:created>
  <dcterms:modified xsi:type="dcterms:W3CDTF">2022-01-17T11:19:00Z</dcterms:modified>
</cp:coreProperties>
</file>